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BF5095" w14:textId="77777777" w:rsidR="00C7622D" w:rsidRDefault="00C7622D" w:rsidP="00C7622D">
      <w:pPr>
        <w:pStyle w:val="Rob"/>
      </w:pPr>
      <w:bookmarkStart w:id="0" w:name="_GoBack"/>
      <w:bookmarkEnd w:id="0"/>
      <w:r>
        <w:t>Use this document when you have created a brand new project or projects in RAD and now want to put them into Git. For projects that exist in a Harvest lifecycle, follow the instructions</w:t>
      </w:r>
      <w:r w:rsidR="00310E9B">
        <w:t xml:space="preserve"> in the “</w:t>
      </w:r>
      <w:r w:rsidR="00310E9B" w:rsidRPr="00310E9B">
        <w:t>Migrating</w:t>
      </w:r>
      <w:r w:rsidR="00310E9B">
        <w:t xml:space="preserve"> </w:t>
      </w:r>
      <w:r w:rsidR="00310E9B" w:rsidRPr="00310E9B">
        <w:t>Harvest</w:t>
      </w:r>
      <w:r w:rsidR="00310E9B">
        <w:t xml:space="preserve"> </w:t>
      </w:r>
      <w:r w:rsidR="00310E9B" w:rsidRPr="00310E9B">
        <w:t>Code</w:t>
      </w:r>
      <w:r w:rsidR="00310E9B">
        <w:t xml:space="preserve"> </w:t>
      </w:r>
      <w:r w:rsidR="00310E9B" w:rsidRPr="00310E9B">
        <w:t>into</w:t>
      </w:r>
      <w:r w:rsidR="00310E9B">
        <w:t xml:space="preserve"> </w:t>
      </w:r>
      <w:r w:rsidR="00310E9B" w:rsidRPr="00310E9B">
        <w:t>Git</w:t>
      </w:r>
      <w:r w:rsidR="00310E9B">
        <w:t>” document</w:t>
      </w:r>
      <w:r>
        <w:t>.</w:t>
      </w:r>
    </w:p>
    <w:p w14:paraId="02BF5096" w14:textId="77777777" w:rsidR="00C7622D" w:rsidRPr="00C7622D" w:rsidRDefault="00C7622D" w:rsidP="00C7622D">
      <w:pPr>
        <w:pStyle w:val="Rob"/>
      </w:pPr>
    </w:p>
    <w:p w14:paraId="02BF5097" w14:textId="77777777" w:rsidR="0046015C" w:rsidRPr="0046015C" w:rsidRDefault="00365504" w:rsidP="003B1E81">
      <w:pPr>
        <w:pStyle w:val="Rob"/>
        <w:spacing w:line="360" w:lineRule="auto"/>
        <w:rPr>
          <w:b/>
        </w:rPr>
      </w:pPr>
      <w:r>
        <w:rPr>
          <w:b/>
        </w:rPr>
        <w:t>Design</w:t>
      </w:r>
      <w:r w:rsidR="0046015C" w:rsidRPr="0046015C">
        <w:rPr>
          <w:b/>
        </w:rPr>
        <w:t>:</w:t>
      </w:r>
    </w:p>
    <w:p w14:paraId="02BF5098" w14:textId="77777777" w:rsidR="00C7622D" w:rsidRDefault="00C7622D" w:rsidP="00C7622D">
      <w:pPr>
        <w:pStyle w:val="Rob"/>
      </w:pPr>
      <w:r>
        <w:t>Eclipse projects should be logically grouped together in your Git Repository. A repository usually builds a single artifact (EAR, WAR, JAR, ZIP, etc). A typical JEE Application would consist of a Build, an EAR, a WAR and optionally multiple EJB / Utility projects.</w:t>
      </w:r>
    </w:p>
    <w:p w14:paraId="02BF5099" w14:textId="77777777" w:rsidR="00365504" w:rsidRDefault="00365504" w:rsidP="00365504">
      <w:pPr>
        <w:pStyle w:val="Rob"/>
      </w:pPr>
    </w:p>
    <w:p w14:paraId="02BF509A" w14:textId="77777777" w:rsidR="006B79DD" w:rsidRDefault="006B79DD" w:rsidP="00365504">
      <w:pPr>
        <w:pStyle w:val="Rob"/>
      </w:pPr>
    </w:p>
    <w:p w14:paraId="02BF509B" w14:textId="77777777" w:rsidR="004F591A" w:rsidRPr="00EB3B02" w:rsidRDefault="004F591A" w:rsidP="00EB3B02">
      <w:pPr>
        <w:pStyle w:val="Rob"/>
        <w:spacing w:line="360" w:lineRule="auto"/>
        <w:rPr>
          <w:b/>
        </w:rPr>
      </w:pPr>
      <w:r w:rsidRPr="00EB3B02">
        <w:rPr>
          <w:b/>
        </w:rPr>
        <w:t>Request a GIT Repository:</w:t>
      </w:r>
    </w:p>
    <w:p w14:paraId="02BF509C" w14:textId="77777777" w:rsidR="0036091E" w:rsidRDefault="0036091E" w:rsidP="0036091E">
      <w:pPr>
        <w:pStyle w:val="Rob"/>
      </w:pPr>
      <w:r>
        <w:t>Each Stash project will have one or more “Project Administrators”. Have one of these administrators create you a Git repository.</w:t>
      </w:r>
    </w:p>
    <w:p w14:paraId="02BF509D" w14:textId="77777777" w:rsidR="006B79DD" w:rsidRDefault="006B79DD" w:rsidP="00365504">
      <w:pPr>
        <w:pStyle w:val="Rob"/>
      </w:pPr>
    </w:p>
    <w:p w14:paraId="02BF509E" w14:textId="77777777" w:rsidR="00365504" w:rsidRDefault="00365504" w:rsidP="00365504">
      <w:pPr>
        <w:pStyle w:val="Rob"/>
      </w:pPr>
    </w:p>
    <w:p w14:paraId="02BF509F" w14:textId="77777777" w:rsidR="00365504" w:rsidRPr="00EB3B02" w:rsidRDefault="005A1B9F" w:rsidP="00EB3B02">
      <w:pPr>
        <w:pStyle w:val="Rob"/>
        <w:spacing w:line="360" w:lineRule="auto"/>
        <w:rPr>
          <w:b/>
        </w:rPr>
      </w:pPr>
      <w:r>
        <w:rPr>
          <w:b/>
        </w:rPr>
        <w:t xml:space="preserve">Minimum </w:t>
      </w:r>
      <w:r w:rsidR="004F591A" w:rsidRPr="00EB3B02">
        <w:rPr>
          <w:b/>
        </w:rPr>
        <w:t>GIT Setup in RAD:</w:t>
      </w:r>
    </w:p>
    <w:p w14:paraId="02BF50A0" w14:textId="77777777" w:rsidR="0036091E" w:rsidRDefault="0036091E" w:rsidP="0036091E">
      <w:pPr>
        <w:pStyle w:val="Rob"/>
      </w:pPr>
      <w:r>
        <w:t>Ensure you have followed the Developer Setup instructions on the Wiki. There are five (5) documents that you need to follow.</w:t>
      </w:r>
    </w:p>
    <w:p w14:paraId="02BF50A1" w14:textId="77777777" w:rsidR="005D030E" w:rsidRDefault="005D030E">
      <w:pPr>
        <w:rPr>
          <w:rFonts w:ascii="Verdana" w:hAnsi="Verdana"/>
          <w:sz w:val="24"/>
        </w:rPr>
      </w:pPr>
    </w:p>
    <w:p w14:paraId="02BF50A2" w14:textId="77777777" w:rsidR="00541B4B" w:rsidRPr="007151E3" w:rsidRDefault="00541B4B" w:rsidP="00541B4B">
      <w:pPr>
        <w:pStyle w:val="Rob"/>
        <w:spacing w:line="360" w:lineRule="auto"/>
        <w:rPr>
          <w:b/>
        </w:rPr>
      </w:pPr>
      <w:r w:rsidRPr="007151E3">
        <w:rPr>
          <w:b/>
        </w:rPr>
        <w:t>Clo</w:t>
      </w:r>
      <w:r>
        <w:rPr>
          <w:b/>
        </w:rPr>
        <w:t>se all open files</w:t>
      </w:r>
      <w:r w:rsidRPr="007151E3">
        <w:rPr>
          <w:b/>
        </w:rPr>
        <w:t>:</w:t>
      </w:r>
    </w:p>
    <w:p w14:paraId="02BF50A3" w14:textId="77777777" w:rsidR="00541B4B" w:rsidRDefault="00541B4B" w:rsidP="00541B4B">
      <w:pPr>
        <w:pStyle w:val="Rob"/>
        <w:numPr>
          <w:ilvl w:val="0"/>
          <w:numId w:val="8"/>
        </w:numPr>
      </w:pPr>
      <w:r>
        <w:t>File &gt; Close All</w:t>
      </w:r>
    </w:p>
    <w:p w14:paraId="02BF50A4" w14:textId="77777777" w:rsidR="00541B4B" w:rsidRDefault="00541B4B" w:rsidP="00541B4B">
      <w:pPr>
        <w:pStyle w:val="Rob"/>
      </w:pPr>
    </w:p>
    <w:p w14:paraId="02BF50A5" w14:textId="77777777" w:rsidR="00FE42F4" w:rsidRDefault="00FE42F4">
      <w:pPr>
        <w:rPr>
          <w:rFonts w:ascii="Verdana" w:hAnsi="Verdana"/>
          <w:sz w:val="24"/>
        </w:rPr>
      </w:pPr>
      <w:r>
        <w:br w:type="page"/>
      </w:r>
    </w:p>
    <w:p w14:paraId="02BF50A6" w14:textId="77777777" w:rsidR="00FE42F4" w:rsidRDefault="00FE42F4" w:rsidP="00541B4B">
      <w:pPr>
        <w:pStyle w:val="Rob"/>
      </w:pPr>
    </w:p>
    <w:p w14:paraId="02BF50A7" w14:textId="77777777" w:rsidR="00365504" w:rsidRPr="007151E3" w:rsidRDefault="007151E3" w:rsidP="007151E3">
      <w:pPr>
        <w:pStyle w:val="Rob"/>
        <w:spacing w:line="360" w:lineRule="auto"/>
        <w:rPr>
          <w:b/>
        </w:rPr>
      </w:pPr>
      <w:r w:rsidRPr="007151E3">
        <w:rPr>
          <w:b/>
        </w:rPr>
        <w:t>C</w:t>
      </w:r>
      <w:r w:rsidR="005D07FB">
        <w:rPr>
          <w:b/>
        </w:rPr>
        <w:t xml:space="preserve">reate a new </w:t>
      </w:r>
      <w:r w:rsidRPr="007151E3">
        <w:rPr>
          <w:b/>
        </w:rPr>
        <w:t>Git Repository:</w:t>
      </w:r>
    </w:p>
    <w:p w14:paraId="02BF50A8" w14:textId="77777777" w:rsidR="00365504" w:rsidRDefault="007151E3" w:rsidP="007151E3">
      <w:pPr>
        <w:pStyle w:val="Rob"/>
        <w:numPr>
          <w:ilvl w:val="0"/>
          <w:numId w:val="8"/>
        </w:numPr>
      </w:pPr>
      <w:r>
        <w:t>In stash, click in the SSH URL for your repo, then Ctrl-C to copy it to the clipboard.</w:t>
      </w:r>
    </w:p>
    <w:p w14:paraId="02BF50A9" w14:textId="77777777" w:rsidR="007151E3" w:rsidRDefault="007151E3" w:rsidP="007151E3">
      <w:pPr>
        <w:pStyle w:val="Rob"/>
        <w:numPr>
          <w:ilvl w:val="0"/>
          <w:numId w:val="8"/>
        </w:numPr>
      </w:pPr>
      <w:r>
        <w:t>In the Git Repository view, click “C</w:t>
      </w:r>
      <w:r w:rsidR="005D07FB">
        <w:t xml:space="preserve">reate a new </w:t>
      </w:r>
      <w:r>
        <w:t xml:space="preserve">Git Repository”. </w:t>
      </w:r>
      <w:r w:rsidR="005D030E">
        <w:t>The dialog should look similar to the following:</w:t>
      </w:r>
    </w:p>
    <w:p w14:paraId="02BF50AA" w14:textId="77777777" w:rsidR="004741EF" w:rsidRDefault="004741EF" w:rsidP="007151E3">
      <w:pPr>
        <w:pStyle w:val="Rob"/>
        <w:numPr>
          <w:ilvl w:val="0"/>
          <w:numId w:val="8"/>
        </w:numPr>
      </w:pPr>
      <w:r>
        <w:t>Keep the name all lowercase, punctuated with dashes. This is your repository name. It doesn’t have to match your Stash repository, but often it does.</w:t>
      </w:r>
    </w:p>
    <w:p w14:paraId="02BF50AB" w14:textId="77777777" w:rsidR="00365504" w:rsidRDefault="00365504" w:rsidP="003A160F">
      <w:pPr>
        <w:pStyle w:val="Rob"/>
      </w:pPr>
    </w:p>
    <w:p w14:paraId="02BF50AC" w14:textId="77777777" w:rsidR="00365504" w:rsidRDefault="005D07FB" w:rsidP="005D030E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78" wp14:editId="02BF5179">
            <wp:extent cx="4210050" cy="3981450"/>
            <wp:effectExtent l="19050" t="0" r="0" b="0"/>
            <wp:docPr id="1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98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AD" w14:textId="77777777" w:rsidR="00365504" w:rsidRDefault="00365504" w:rsidP="003A160F">
      <w:pPr>
        <w:pStyle w:val="Rob"/>
      </w:pPr>
    </w:p>
    <w:p w14:paraId="02BF50AE" w14:textId="77777777" w:rsidR="00365504" w:rsidRDefault="004741EF" w:rsidP="003A160F">
      <w:pPr>
        <w:pStyle w:val="Rob"/>
      </w:pPr>
      <w:r>
        <w:t>Finish</w:t>
      </w:r>
    </w:p>
    <w:p w14:paraId="02BF50AF" w14:textId="77777777" w:rsidR="00365504" w:rsidRDefault="00365504" w:rsidP="003A160F">
      <w:pPr>
        <w:pStyle w:val="Rob"/>
      </w:pPr>
    </w:p>
    <w:p w14:paraId="02BF50B0" w14:textId="77777777" w:rsidR="005D030E" w:rsidRDefault="005D030E" w:rsidP="005D030E">
      <w:pPr>
        <w:pStyle w:val="Rob"/>
        <w:jc w:val="center"/>
      </w:pPr>
    </w:p>
    <w:p w14:paraId="02BF50B1" w14:textId="77777777" w:rsidR="005D030E" w:rsidRDefault="005D030E" w:rsidP="005D030E">
      <w:pPr>
        <w:pStyle w:val="Rob"/>
        <w:jc w:val="center"/>
      </w:pPr>
    </w:p>
    <w:p w14:paraId="02BF50B2" w14:textId="77777777" w:rsidR="005D030E" w:rsidRDefault="004741EF" w:rsidP="005D030E">
      <w:pPr>
        <w:pStyle w:val="Rob"/>
        <w:jc w:val="center"/>
      </w:pPr>
      <w:r>
        <w:rPr>
          <w:noProof/>
          <w:lang w:bidi="ta-IN"/>
        </w:rPr>
        <w:lastRenderedPageBreak/>
        <w:drawing>
          <wp:inline distT="0" distB="0" distL="0" distR="0" wp14:anchorId="02BF517A" wp14:editId="02BF517B">
            <wp:extent cx="4371975" cy="2638425"/>
            <wp:effectExtent l="19050" t="0" r="9525" b="0"/>
            <wp:docPr id="1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B3" w14:textId="77777777" w:rsidR="005D030E" w:rsidRDefault="005D030E" w:rsidP="003A160F">
      <w:pPr>
        <w:pStyle w:val="Rob"/>
      </w:pPr>
    </w:p>
    <w:p w14:paraId="02BF50B4" w14:textId="77777777" w:rsidR="005D030E" w:rsidRDefault="005D030E" w:rsidP="003A160F">
      <w:pPr>
        <w:pStyle w:val="Rob"/>
      </w:pPr>
      <w:r>
        <w:t xml:space="preserve">If your Git Repository view doesn’t look similar to above, STOP, </w:t>
      </w:r>
      <w:r w:rsidR="00B07C76">
        <w:t>contact</w:t>
      </w:r>
      <w:r>
        <w:t xml:space="preserve"> your Team</w:t>
      </w:r>
      <w:r w:rsidR="00B07C76">
        <w:t>’s Git</w:t>
      </w:r>
      <w:r>
        <w:t xml:space="preserve"> Admin or </w:t>
      </w:r>
      <w:r w:rsidR="00B07C76">
        <w:t>the Architecture Team’s Git Expert to resolve / fix your differences.</w:t>
      </w:r>
    </w:p>
    <w:p w14:paraId="02BF50B5" w14:textId="77777777" w:rsidR="005D030E" w:rsidRDefault="005D030E" w:rsidP="003A160F">
      <w:pPr>
        <w:pStyle w:val="Rob"/>
      </w:pPr>
    </w:p>
    <w:p w14:paraId="02BF50B6" w14:textId="77777777" w:rsidR="005D030E" w:rsidRDefault="005D030E" w:rsidP="003A160F">
      <w:pPr>
        <w:pStyle w:val="Rob"/>
      </w:pPr>
    </w:p>
    <w:p w14:paraId="02BF50B7" w14:textId="77777777" w:rsidR="005D030E" w:rsidRDefault="00B07C76" w:rsidP="003A160F">
      <w:pPr>
        <w:pStyle w:val="Rob"/>
      </w:pPr>
      <w:r>
        <w:t>Share the Projects with GIT:</w:t>
      </w:r>
    </w:p>
    <w:p w14:paraId="02BF50B8" w14:textId="77777777" w:rsidR="00B07C76" w:rsidRDefault="00B07C76" w:rsidP="003A160F">
      <w:pPr>
        <w:pStyle w:val="Rob"/>
      </w:pPr>
      <w:r>
        <w:t>Select all projects, right-mouse, Team &gt; Share</w:t>
      </w:r>
      <w:r w:rsidR="00B42F90">
        <w:t xml:space="preserve"> project…</w:t>
      </w:r>
    </w:p>
    <w:p w14:paraId="02BF50B9" w14:textId="77777777" w:rsidR="005D030E" w:rsidRDefault="005D030E" w:rsidP="003A160F">
      <w:pPr>
        <w:pStyle w:val="Rob"/>
      </w:pPr>
    </w:p>
    <w:p w14:paraId="02BF50BA" w14:textId="77777777" w:rsidR="005D030E" w:rsidRDefault="00760C8B" w:rsidP="00B07C76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7C" wp14:editId="02BF517D">
            <wp:extent cx="4429125" cy="2733675"/>
            <wp:effectExtent l="19050" t="0" r="952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BB" w14:textId="77777777" w:rsidR="005D030E" w:rsidRDefault="005D030E" w:rsidP="003A160F">
      <w:pPr>
        <w:pStyle w:val="Rob"/>
      </w:pPr>
    </w:p>
    <w:p w14:paraId="02BF50BC" w14:textId="77777777" w:rsidR="00B07C76" w:rsidRDefault="00B07C76" w:rsidP="003A160F">
      <w:pPr>
        <w:pStyle w:val="Rob"/>
      </w:pPr>
      <w:r>
        <w:t>Make sure Git is selected. Next &gt;</w:t>
      </w:r>
    </w:p>
    <w:p w14:paraId="02BF50BD" w14:textId="77777777" w:rsidR="00B07C76" w:rsidRDefault="00B07C76" w:rsidP="003A160F">
      <w:pPr>
        <w:pStyle w:val="Rob"/>
      </w:pPr>
    </w:p>
    <w:p w14:paraId="02BF50BE" w14:textId="77777777" w:rsidR="00B07C76" w:rsidRDefault="00707AA9" w:rsidP="00B07C76">
      <w:pPr>
        <w:pStyle w:val="Rob"/>
        <w:jc w:val="center"/>
      </w:pPr>
      <w:r>
        <w:rPr>
          <w:noProof/>
          <w:lang w:bidi="ta-IN"/>
        </w:rPr>
        <w:lastRenderedPageBreak/>
        <w:drawing>
          <wp:inline distT="0" distB="0" distL="0" distR="0" wp14:anchorId="02BF517E" wp14:editId="02BF517F">
            <wp:extent cx="4667250" cy="42576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425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BF" w14:textId="77777777" w:rsidR="00B07C76" w:rsidRDefault="00B07C76" w:rsidP="003A160F">
      <w:pPr>
        <w:pStyle w:val="Rob"/>
      </w:pPr>
    </w:p>
    <w:p w14:paraId="02BF50C0" w14:textId="77777777" w:rsidR="00B07C76" w:rsidRDefault="00B42F90" w:rsidP="003A160F">
      <w:pPr>
        <w:pStyle w:val="Rob"/>
      </w:pPr>
      <w:r>
        <w:t>Click the Repository drop-down. Select your Repository.</w:t>
      </w:r>
    </w:p>
    <w:p w14:paraId="02BF50C1" w14:textId="77777777" w:rsidR="00B07C76" w:rsidRDefault="00B07C76" w:rsidP="003A160F">
      <w:pPr>
        <w:pStyle w:val="Rob"/>
      </w:pPr>
    </w:p>
    <w:p w14:paraId="02BF50C2" w14:textId="77777777" w:rsidR="00B07C76" w:rsidRDefault="00707AA9" w:rsidP="00B42F90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80" wp14:editId="02BF5181">
            <wp:extent cx="5943600" cy="4001189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11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C3" w14:textId="77777777" w:rsidR="00B07C76" w:rsidRDefault="00B07C76" w:rsidP="003A160F">
      <w:pPr>
        <w:pStyle w:val="Rob"/>
      </w:pPr>
    </w:p>
    <w:p w14:paraId="02BF50C4" w14:textId="77777777" w:rsidR="00B07C76" w:rsidRDefault="003116E4" w:rsidP="003A160F">
      <w:pPr>
        <w:pStyle w:val="Rob"/>
      </w:pPr>
      <w:r>
        <w:t>VERY IMPORTANT!!!</w:t>
      </w:r>
    </w:p>
    <w:p w14:paraId="02BF50C5" w14:textId="77777777" w:rsidR="003116E4" w:rsidRDefault="003116E4" w:rsidP="003A160F">
      <w:pPr>
        <w:pStyle w:val="Rob"/>
      </w:pPr>
    </w:p>
    <w:p w14:paraId="02BF50C6" w14:textId="77777777" w:rsidR="003116E4" w:rsidRDefault="003116E4" w:rsidP="003A160F">
      <w:pPr>
        <w:pStyle w:val="Rob"/>
      </w:pPr>
      <w:r>
        <w:t>Before clicking Finish, ensure the Target Location is correct. EGit is about to move your projects out of your Workspace folder into the default repository folder. Make sure it’s correct.</w:t>
      </w:r>
    </w:p>
    <w:p w14:paraId="02BF50C7" w14:textId="77777777" w:rsidR="003116E4" w:rsidRDefault="003116E4" w:rsidP="003A160F">
      <w:pPr>
        <w:pStyle w:val="Rob"/>
      </w:pPr>
    </w:p>
    <w:p w14:paraId="02BF50C8" w14:textId="77777777" w:rsidR="003116E4" w:rsidRDefault="003116E4" w:rsidP="003A160F">
      <w:pPr>
        <w:pStyle w:val="Rob"/>
      </w:pPr>
      <w:r>
        <w:t>Click Finish.</w:t>
      </w:r>
    </w:p>
    <w:p w14:paraId="02BF50C9" w14:textId="77777777" w:rsidR="00B07C76" w:rsidRDefault="00B07C76" w:rsidP="003A160F">
      <w:pPr>
        <w:pStyle w:val="Rob"/>
      </w:pPr>
    </w:p>
    <w:p w14:paraId="02BF50CA" w14:textId="77777777" w:rsidR="00B07C76" w:rsidRDefault="00707AA9" w:rsidP="003161AF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82" wp14:editId="02BF5183">
            <wp:extent cx="3009900" cy="127635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CB" w14:textId="77777777" w:rsidR="00B07C76" w:rsidRDefault="00B07C76" w:rsidP="003A160F">
      <w:pPr>
        <w:pStyle w:val="Rob"/>
      </w:pPr>
    </w:p>
    <w:p w14:paraId="02BF50CC" w14:textId="77777777" w:rsidR="00B07C76" w:rsidRDefault="003116E4" w:rsidP="003A160F">
      <w:pPr>
        <w:pStyle w:val="Rob"/>
      </w:pPr>
      <w:r>
        <w:t>The label decoration may show either NO-HEAD or master.</w:t>
      </w:r>
    </w:p>
    <w:p w14:paraId="02BF50CD" w14:textId="77777777" w:rsidR="00B07C76" w:rsidRDefault="00B07C76" w:rsidP="003A160F">
      <w:pPr>
        <w:pStyle w:val="Rob"/>
      </w:pPr>
    </w:p>
    <w:p w14:paraId="02BF50CE" w14:textId="77777777" w:rsidR="003161AF" w:rsidRDefault="003161AF">
      <w:pPr>
        <w:rPr>
          <w:rFonts w:ascii="Verdana" w:hAnsi="Verdana"/>
          <w:sz w:val="24"/>
        </w:rPr>
      </w:pPr>
      <w:r>
        <w:br w:type="page"/>
      </w:r>
    </w:p>
    <w:p w14:paraId="02BF50CF" w14:textId="77777777" w:rsidR="00B07C76" w:rsidRPr="003161AF" w:rsidRDefault="003161AF" w:rsidP="003161AF">
      <w:pPr>
        <w:pStyle w:val="Rob"/>
        <w:spacing w:line="360" w:lineRule="auto"/>
        <w:rPr>
          <w:b/>
        </w:rPr>
      </w:pPr>
      <w:r w:rsidRPr="003161AF">
        <w:rPr>
          <w:b/>
        </w:rPr>
        <w:t xml:space="preserve">Stage </w:t>
      </w:r>
      <w:r w:rsidR="00B53DC2">
        <w:rPr>
          <w:b/>
        </w:rPr>
        <w:t xml:space="preserve">and Commit </w:t>
      </w:r>
      <w:r w:rsidRPr="003161AF">
        <w:rPr>
          <w:b/>
        </w:rPr>
        <w:t>your code locally:</w:t>
      </w:r>
    </w:p>
    <w:p w14:paraId="02BF50D0" w14:textId="77777777" w:rsidR="00B07C76" w:rsidRDefault="003161AF" w:rsidP="003161AF">
      <w:pPr>
        <w:pStyle w:val="Rob"/>
        <w:numPr>
          <w:ilvl w:val="0"/>
          <w:numId w:val="9"/>
        </w:numPr>
      </w:pPr>
      <w:r>
        <w:t>Click on the Git Staging view</w:t>
      </w:r>
    </w:p>
    <w:p w14:paraId="02BF50D1" w14:textId="77777777" w:rsidR="00B07C76" w:rsidRDefault="00B07C76" w:rsidP="003A160F">
      <w:pPr>
        <w:pStyle w:val="Rob"/>
      </w:pPr>
    </w:p>
    <w:p w14:paraId="02BF50D2" w14:textId="77777777" w:rsidR="003116E4" w:rsidRDefault="003161AF" w:rsidP="003161AF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84" wp14:editId="02BF5185">
            <wp:extent cx="3724275" cy="3714750"/>
            <wp:effectExtent l="1905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D3" w14:textId="77777777" w:rsidR="003116E4" w:rsidRDefault="003116E4" w:rsidP="003A160F">
      <w:pPr>
        <w:pStyle w:val="Rob"/>
      </w:pPr>
    </w:p>
    <w:p w14:paraId="02BF50D4" w14:textId="77777777" w:rsidR="003116E4" w:rsidRDefault="003161AF" w:rsidP="003A160F">
      <w:pPr>
        <w:pStyle w:val="Rob"/>
      </w:pPr>
      <w:r>
        <w:t>If you see everything empty, you need to select the repository in the Git Repository view before clicking Git staging.</w:t>
      </w:r>
    </w:p>
    <w:p w14:paraId="02BF50D5" w14:textId="77777777" w:rsidR="003116E4" w:rsidRDefault="003116E4" w:rsidP="003A160F">
      <w:pPr>
        <w:pStyle w:val="Rob"/>
      </w:pPr>
    </w:p>
    <w:p w14:paraId="02BF50D6" w14:textId="77777777" w:rsidR="003116E4" w:rsidRDefault="00C03408" w:rsidP="00C03408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86" wp14:editId="02BF5187">
            <wp:extent cx="4610100" cy="5791200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D7" w14:textId="77777777" w:rsidR="003116E4" w:rsidRDefault="003116E4" w:rsidP="003A160F">
      <w:pPr>
        <w:pStyle w:val="Rob"/>
      </w:pPr>
    </w:p>
    <w:p w14:paraId="02BF50D8" w14:textId="77777777" w:rsidR="00C03408" w:rsidRDefault="00C03408" w:rsidP="003A160F">
      <w:pPr>
        <w:pStyle w:val="Rob"/>
      </w:pPr>
      <w:r>
        <w:t>At this point, you are preparing for your first commit into the Git repo.</w:t>
      </w:r>
    </w:p>
    <w:p w14:paraId="02BF50D9" w14:textId="77777777" w:rsidR="00C03408" w:rsidRDefault="00C03408" w:rsidP="003A160F">
      <w:pPr>
        <w:pStyle w:val="Rob"/>
      </w:pPr>
      <w:r>
        <w:t>Take your time and carefully select what files you want under version control.</w:t>
      </w:r>
    </w:p>
    <w:p w14:paraId="02BF50DA" w14:textId="77777777" w:rsidR="00C03408" w:rsidRDefault="00C03408" w:rsidP="003A160F">
      <w:pPr>
        <w:pStyle w:val="Rob"/>
      </w:pPr>
    </w:p>
    <w:p w14:paraId="02BF50DB" w14:textId="77777777" w:rsidR="00A754F9" w:rsidRDefault="00A754F9" w:rsidP="00A754F9">
      <w:pPr>
        <w:pStyle w:val="Rob"/>
        <w:numPr>
          <w:ilvl w:val="0"/>
          <w:numId w:val="9"/>
        </w:numPr>
      </w:pPr>
      <w:r>
        <w:t>Files and folders that shouldn’t be version controlled (e.g. bin, dist, build, testResults, etc) should be added to a .gitignore file. To do this return to the Package Explorer or Navigator view, right-mouse on the specific resource to ignore, Team &gt; Ignore.</w:t>
      </w:r>
    </w:p>
    <w:p w14:paraId="02BF50DC" w14:textId="77777777" w:rsidR="003116E4" w:rsidRDefault="00C03408" w:rsidP="00C03408">
      <w:pPr>
        <w:pStyle w:val="Rob"/>
        <w:numPr>
          <w:ilvl w:val="0"/>
          <w:numId w:val="9"/>
        </w:numPr>
      </w:pPr>
      <w:r>
        <w:t>Drag and drop files from the “Unstaged Changes” window to the “Staged Changes” window. Alternately, select files in the “Unstaged Changes” window, right-mouse, Add toGit</w:t>
      </w:r>
      <w:r w:rsidR="00123727">
        <w:t xml:space="preserve"> </w:t>
      </w:r>
      <w:r>
        <w:t>Index. This will move them to the lower window.</w:t>
      </w:r>
    </w:p>
    <w:p w14:paraId="02BF50DD" w14:textId="77777777" w:rsidR="003116E4" w:rsidRDefault="003116E4" w:rsidP="003A160F">
      <w:pPr>
        <w:pStyle w:val="Rob"/>
      </w:pPr>
    </w:p>
    <w:p w14:paraId="02BF50DE" w14:textId="77777777" w:rsidR="003116E4" w:rsidRDefault="00123727" w:rsidP="00123727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88" wp14:editId="02BF5189">
            <wp:extent cx="4610100" cy="5791200"/>
            <wp:effectExtent l="1905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DF" w14:textId="77777777" w:rsidR="003116E4" w:rsidRDefault="003116E4" w:rsidP="003A160F">
      <w:pPr>
        <w:pStyle w:val="Rob"/>
      </w:pPr>
    </w:p>
    <w:p w14:paraId="02BF50E0" w14:textId="77777777" w:rsidR="003116E4" w:rsidRDefault="00123727" w:rsidP="003A160F">
      <w:pPr>
        <w:pStyle w:val="Rob"/>
      </w:pPr>
      <w:r>
        <w:t>Once you have all your code staged, type a commit message (mandatory) and click the red arrow commit icon.</w:t>
      </w:r>
    </w:p>
    <w:p w14:paraId="02BF50E1" w14:textId="77777777" w:rsidR="003116E4" w:rsidRDefault="003116E4" w:rsidP="003A160F">
      <w:pPr>
        <w:pStyle w:val="Rob"/>
      </w:pPr>
    </w:p>
    <w:p w14:paraId="02BF50E2" w14:textId="77777777" w:rsidR="003116E4" w:rsidRDefault="00123727" w:rsidP="003A160F">
      <w:pPr>
        <w:pStyle w:val="Rob"/>
      </w:pPr>
      <w:r>
        <w:t xml:space="preserve">Your </w:t>
      </w:r>
      <w:r w:rsidR="00B53DC2">
        <w:t>Git R</w:t>
      </w:r>
      <w:r>
        <w:t xml:space="preserve">epository view </w:t>
      </w:r>
      <w:r w:rsidR="00B53DC2">
        <w:t xml:space="preserve">and Package Explorer view </w:t>
      </w:r>
      <w:r>
        <w:t>should now look similar to below:</w:t>
      </w:r>
    </w:p>
    <w:p w14:paraId="02BF50E3" w14:textId="77777777" w:rsidR="003116E4" w:rsidRDefault="003116E4" w:rsidP="003A160F">
      <w:pPr>
        <w:pStyle w:val="Rob"/>
      </w:pPr>
    </w:p>
    <w:p w14:paraId="02BF50E4" w14:textId="77777777" w:rsidR="003116E4" w:rsidRDefault="00052808" w:rsidP="00123727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8A" wp14:editId="02BF518B">
            <wp:extent cx="4533900" cy="3362325"/>
            <wp:effectExtent l="19050" t="0" r="0" b="0"/>
            <wp:docPr id="1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E5" w14:textId="77777777" w:rsidR="005D030E" w:rsidRDefault="005D030E" w:rsidP="003A160F">
      <w:pPr>
        <w:pStyle w:val="Rob"/>
      </w:pPr>
    </w:p>
    <w:p w14:paraId="02BF50E6" w14:textId="77777777" w:rsidR="00123727" w:rsidRDefault="00E52F43" w:rsidP="00B463B3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8C" wp14:editId="02BF518D">
            <wp:extent cx="3486150" cy="179070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E7" w14:textId="77777777" w:rsidR="00B53DC2" w:rsidRDefault="00B53DC2">
      <w:pPr>
        <w:rPr>
          <w:rFonts w:ascii="Verdana" w:hAnsi="Verdana"/>
          <w:sz w:val="24"/>
        </w:rPr>
      </w:pPr>
      <w:r>
        <w:br w:type="page"/>
      </w:r>
    </w:p>
    <w:p w14:paraId="02BF50E8" w14:textId="77777777" w:rsidR="00123727" w:rsidRDefault="00123727" w:rsidP="003A160F">
      <w:pPr>
        <w:pStyle w:val="Rob"/>
      </w:pPr>
    </w:p>
    <w:p w14:paraId="02BF50E9" w14:textId="77777777" w:rsidR="00123727" w:rsidRPr="00B53DC2" w:rsidRDefault="00B53DC2" w:rsidP="00B53DC2">
      <w:pPr>
        <w:pStyle w:val="Rob"/>
        <w:spacing w:line="360" w:lineRule="auto"/>
        <w:rPr>
          <w:b/>
        </w:rPr>
      </w:pPr>
      <w:r w:rsidRPr="00B53DC2">
        <w:rPr>
          <w:b/>
        </w:rPr>
        <w:t xml:space="preserve">Create a </w:t>
      </w:r>
      <w:r w:rsidR="00ED7164">
        <w:rPr>
          <w:b/>
        </w:rPr>
        <w:t>“</w:t>
      </w:r>
      <w:r w:rsidRPr="00B53DC2">
        <w:rPr>
          <w:b/>
        </w:rPr>
        <w:t>develop” branch</w:t>
      </w:r>
      <w:r w:rsidR="004C572E" w:rsidRPr="004C572E">
        <w:rPr>
          <w:b/>
        </w:rPr>
        <w:t xml:space="preserve"> </w:t>
      </w:r>
      <w:r w:rsidR="004C572E">
        <w:rPr>
          <w:b/>
        </w:rPr>
        <w:t>based off the “master” branch</w:t>
      </w:r>
      <w:r w:rsidRPr="00B53DC2">
        <w:rPr>
          <w:b/>
        </w:rPr>
        <w:t>:</w:t>
      </w:r>
    </w:p>
    <w:p w14:paraId="02BF50EA" w14:textId="77777777" w:rsidR="00123727" w:rsidRDefault="00B53DC2" w:rsidP="003A160F">
      <w:pPr>
        <w:pStyle w:val="Rob"/>
      </w:pPr>
      <w:r>
        <w:t>The “master” branch represents the Production code base including short-term development and hot-fixes. The “develop” branch represents long-term development.</w:t>
      </w:r>
    </w:p>
    <w:p w14:paraId="02BF50EB" w14:textId="77777777" w:rsidR="00123727" w:rsidRDefault="00123727" w:rsidP="003A160F">
      <w:pPr>
        <w:pStyle w:val="Rob"/>
      </w:pPr>
    </w:p>
    <w:p w14:paraId="02BF50EC" w14:textId="77777777" w:rsidR="00123727" w:rsidRDefault="00B53DC2" w:rsidP="00B53DC2">
      <w:pPr>
        <w:pStyle w:val="Rob"/>
        <w:numPr>
          <w:ilvl w:val="0"/>
          <w:numId w:val="10"/>
        </w:numPr>
      </w:pPr>
      <w:r>
        <w:t>In the Git Repository view, right-mouse, Local &gt; Switch To &gt; New Branch…</w:t>
      </w:r>
    </w:p>
    <w:p w14:paraId="02BF50ED" w14:textId="77777777" w:rsidR="00B53DC2" w:rsidRDefault="00B53DC2" w:rsidP="00B53DC2">
      <w:pPr>
        <w:pStyle w:val="Rob"/>
        <w:numPr>
          <w:ilvl w:val="0"/>
          <w:numId w:val="10"/>
        </w:numPr>
      </w:pPr>
      <w:r>
        <w:t>Type: develop</w:t>
      </w:r>
    </w:p>
    <w:p w14:paraId="02BF50EE" w14:textId="77777777" w:rsidR="00B53DC2" w:rsidRDefault="00B53DC2" w:rsidP="00B53DC2">
      <w:pPr>
        <w:pStyle w:val="Rob"/>
        <w:numPr>
          <w:ilvl w:val="0"/>
          <w:numId w:val="10"/>
        </w:numPr>
      </w:pPr>
      <w:r>
        <w:t>Uncheck &gt; Checkout new branch</w:t>
      </w:r>
    </w:p>
    <w:p w14:paraId="02BF50EF" w14:textId="77777777" w:rsidR="00B53DC2" w:rsidRDefault="00B53DC2" w:rsidP="00B53DC2">
      <w:pPr>
        <w:pStyle w:val="Rob"/>
        <w:numPr>
          <w:ilvl w:val="0"/>
          <w:numId w:val="10"/>
        </w:numPr>
      </w:pPr>
      <w:r>
        <w:t>Finish</w:t>
      </w:r>
    </w:p>
    <w:p w14:paraId="02BF50F0" w14:textId="77777777" w:rsidR="00123727" w:rsidRDefault="00123727" w:rsidP="003A160F">
      <w:pPr>
        <w:pStyle w:val="Rob"/>
      </w:pPr>
    </w:p>
    <w:p w14:paraId="02BF50F1" w14:textId="77777777" w:rsidR="00123727" w:rsidRDefault="00B53DC2" w:rsidP="00B53DC2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8E" wp14:editId="02BF518F">
            <wp:extent cx="4210050" cy="3962400"/>
            <wp:effectExtent l="1905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0F2" w14:textId="77777777" w:rsidR="00123727" w:rsidRDefault="00123727" w:rsidP="003A160F">
      <w:pPr>
        <w:pStyle w:val="Rob"/>
      </w:pPr>
    </w:p>
    <w:p w14:paraId="02BF50F3" w14:textId="77777777" w:rsidR="00772A0D" w:rsidRDefault="00772A0D">
      <w:pPr>
        <w:rPr>
          <w:rFonts w:ascii="Verdana" w:hAnsi="Verdana"/>
          <w:sz w:val="24"/>
        </w:rPr>
      </w:pPr>
      <w:r>
        <w:br w:type="page"/>
      </w:r>
    </w:p>
    <w:p w14:paraId="02BF50F4" w14:textId="77777777" w:rsidR="00695945" w:rsidRPr="00695945" w:rsidRDefault="00695945" w:rsidP="00695945">
      <w:pPr>
        <w:pStyle w:val="Rob"/>
        <w:spacing w:line="360" w:lineRule="auto"/>
        <w:rPr>
          <w:b/>
        </w:rPr>
      </w:pPr>
      <w:r w:rsidRPr="00695945">
        <w:rPr>
          <w:b/>
        </w:rPr>
        <w:t>Interactions with a Remote:</w:t>
      </w:r>
    </w:p>
    <w:p w14:paraId="02BF50F5" w14:textId="77777777" w:rsidR="00695945" w:rsidRDefault="00695945" w:rsidP="00695945">
      <w:pPr>
        <w:pStyle w:val="Rob"/>
      </w:pPr>
      <w:r>
        <w:t>There two (2) primary interactions that you will do with a Remote:</w:t>
      </w:r>
    </w:p>
    <w:p w14:paraId="02BF50F6" w14:textId="77777777" w:rsidR="00695945" w:rsidRDefault="00695945" w:rsidP="00695945">
      <w:pPr>
        <w:pStyle w:val="Rob"/>
        <w:numPr>
          <w:ilvl w:val="0"/>
          <w:numId w:val="11"/>
        </w:numPr>
      </w:pPr>
      <w:r>
        <w:t>Fetch the latest changes from</w:t>
      </w:r>
      <w:r w:rsidR="00045CE8">
        <w:t xml:space="preserve"> the Remote. Then Merge those changes into your local repository. Git provides a convenience command that combines both a Fetch and Merge called Pull.</w:t>
      </w:r>
    </w:p>
    <w:p w14:paraId="02BF50F7" w14:textId="77777777" w:rsidR="00045CE8" w:rsidRDefault="00045CE8" w:rsidP="00695945">
      <w:pPr>
        <w:pStyle w:val="Rob"/>
        <w:numPr>
          <w:ilvl w:val="0"/>
          <w:numId w:val="11"/>
        </w:numPr>
      </w:pPr>
      <w:r>
        <w:t>Push your local changes to a Remote. Since you have at a minimum two (2) branches (master and develop) you need to configure your local master</w:t>
      </w:r>
      <w:r w:rsidR="00310E9B">
        <w:t xml:space="preserve"> branch</w:t>
      </w:r>
      <w:r>
        <w:t xml:space="preserve"> to push to the remote master</w:t>
      </w:r>
      <w:r w:rsidR="00310E9B">
        <w:t xml:space="preserve"> branch</w:t>
      </w:r>
      <w:r>
        <w:t xml:space="preserve"> and similarly </w:t>
      </w:r>
      <w:r w:rsidR="00310E9B">
        <w:t>configure your local develop branch to push to the remote develop branch</w:t>
      </w:r>
      <w:r>
        <w:t>.</w:t>
      </w:r>
    </w:p>
    <w:p w14:paraId="02BF50F8" w14:textId="77777777" w:rsidR="00695945" w:rsidRDefault="00695945" w:rsidP="00695945">
      <w:pPr>
        <w:pStyle w:val="Rob"/>
      </w:pPr>
    </w:p>
    <w:p w14:paraId="02BF50F9" w14:textId="77777777" w:rsidR="00877F72" w:rsidRDefault="00695945" w:rsidP="00695945">
      <w:pPr>
        <w:pStyle w:val="Rob"/>
      </w:pPr>
      <w:r>
        <w:t>At this stage you have</w:t>
      </w:r>
      <w:r w:rsidR="00877F72">
        <w:t>:</w:t>
      </w:r>
    </w:p>
    <w:p w14:paraId="02BF50FA" w14:textId="77777777" w:rsidR="00695945" w:rsidRDefault="00877F72" w:rsidP="00877F72">
      <w:pPr>
        <w:pStyle w:val="Rob"/>
        <w:numPr>
          <w:ilvl w:val="0"/>
          <w:numId w:val="12"/>
        </w:numPr>
      </w:pPr>
      <w:r>
        <w:t>An empty Remote repo. Check Stash to be sure.</w:t>
      </w:r>
    </w:p>
    <w:p w14:paraId="02BF50FB" w14:textId="77777777" w:rsidR="00877F72" w:rsidRDefault="00877F72" w:rsidP="00877F72">
      <w:pPr>
        <w:pStyle w:val="Rob"/>
        <w:numPr>
          <w:ilvl w:val="0"/>
          <w:numId w:val="12"/>
        </w:numPr>
      </w:pPr>
      <w:r>
        <w:t>An initial commit.</w:t>
      </w:r>
    </w:p>
    <w:p w14:paraId="02BF50FC" w14:textId="77777777" w:rsidR="00877F72" w:rsidRDefault="00877F72" w:rsidP="00877F72">
      <w:pPr>
        <w:pStyle w:val="Rob"/>
        <w:numPr>
          <w:ilvl w:val="0"/>
          <w:numId w:val="12"/>
        </w:numPr>
      </w:pPr>
      <w:r>
        <w:t>Two (2) local branches (master and develop). The HEAD of both these branches points to the initial commit.</w:t>
      </w:r>
    </w:p>
    <w:p w14:paraId="02BF50FD" w14:textId="77777777" w:rsidR="00877F72" w:rsidRDefault="00052808" w:rsidP="00877F72">
      <w:pPr>
        <w:pStyle w:val="Rob"/>
        <w:numPr>
          <w:ilvl w:val="0"/>
          <w:numId w:val="12"/>
        </w:numPr>
      </w:pPr>
      <w:r>
        <w:t xml:space="preserve">Nothing in our local Git repository ties it back to the remote Stash repository. </w:t>
      </w:r>
      <w:r w:rsidR="00877F72">
        <w:t xml:space="preserve">We will </w:t>
      </w:r>
      <w:r>
        <w:t>setup</w:t>
      </w:r>
      <w:r w:rsidR="00877F72">
        <w:t xml:space="preserve"> </w:t>
      </w:r>
      <w:r>
        <w:t>the remote configuration now</w:t>
      </w:r>
      <w:r w:rsidR="00877F72">
        <w:t>.</w:t>
      </w:r>
    </w:p>
    <w:p w14:paraId="02BF50FE" w14:textId="77777777" w:rsidR="00695945" w:rsidRDefault="00695945" w:rsidP="003A160F">
      <w:pPr>
        <w:pStyle w:val="Rob"/>
      </w:pPr>
    </w:p>
    <w:p w14:paraId="02BF50FF" w14:textId="77777777" w:rsidR="00A410C5" w:rsidRDefault="00A410C5" w:rsidP="00A410C5">
      <w:pPr>
        <w:pStyle w:val="Rob"/>
      </w:pPr>
    </w:p>
    <w:p w14:paraId="02BF5100" w14:textId="77777777" w:rsidR="00A410C5" w:rsidRPr="00877F72" w:rsidRDefault="00A410C5" w:rsidP="00A410C5">
      <w:pPr>
        <w:pStyle w:val="Rob"/>
        <w:spacing w:line="360" w:lineRule="auto"/>
        <w:rPr>
          <w:b/>
        </w:rPr>
      </w:pPr>
      <w:r>
        <w:rPr>
          <w:b/>
        </w:rPr>
        <w:t>Adding a Remote</w:t>
      </w:r>
      <w:r w:rsidRPr="00877F72">
        <w:rPr>
          <w:b/>
        </w:rPr>
        <w:t>:</w:t>
      </w:r>
    </w:p>
    <w:p w14:paraId="02BF5101" w14:textId="77777777" w:rsidR="00A410C5" w:rsidRDefault="00A410C5" w:rsidP="00A410C5">
      <w:pPr>
        <w:pStyle w:val="Rob"/>
        <w:numPr>
          <w:ilvl w:val="0"/>
          <w:numId w:val="13"/>
        </w:numPr>
      </w:pPr>
      <w:r>
        <w:t>Return to Stash and copy the SSH URL of your repository to your clipboard (Ctrl-C). Return to RAD.</w:t>
      </w:r>
    </w:p>
    <w:p w14:paraId="02BF5102" w14:textId="77777777" w:rsidR="00A410C5" w:rsidRDefault="00A410C5" w:rsidP="00A410C5">
      <w:pPr>
        <w:pStyle w:val="Rob"/>
        <w:numPr>
          <w:ilvl w:val="0"/>
          <w:numId w:val="13"/>
        </w:numPr>
      </w:pPr>
      <w:r>
        <w:t>In the Git Repository view, right-mouse Remotes &gt; Create remote…</w:t>
      </w:r>
    </w:p>
    <w:p w14:paraId="02BF5103" w14:textId="77777777" w:rsidR="00A410C5" w:rsidRDefault="00A410C5" w:rsidP="004E5112">
      <w:pPr>
        <w:pStyle w:val="Rob"/>
      </w:pPr>
    </w:p>
    <w:p w14:paraId="02BF5104" w14:textId="77777777" w:rsidR="00A410C5" w:rsidRDefault="00A410C5" w:rsidP="00A410C5">
      <w:pPr>
        <w:pStyle w:val="Rob"/>
        <w:ind w:left="360"/>
        <w:jc w:val="center"/>
      </w:pPr>
      <w:r>
        <w:rPr>
          <w:noProof/>
          <w:lang w:bidi="ta-IN"/>
        </w:rPr>
        <w:drawing>
          <wp:inline distT="0" distB="0" distL="0" distR="0" wp14:anchorId="02BF5190" wp14:editId="02BF5191">
            <wp:extent cx="4210050" cy="2362200"/>
            <wp:effectExtent l="19050" t="0" r="0" b="0"/>
            <wp:docPr id="1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05" w14:textId="77777777" w:rsidR="00A410C5" w:rsidRDefault="00A410C5" w:rsidP="004E5112">
      <w:pPr>
        <w:pStyle w:val="Rob"/>
      </w:pPr>
    </w:p>
    <w:p w14:paraId="02BF5106" w14:textId="77777777" w:rsidR="00A410C5" w:rsidRDefault="00A410C5" w:rsidP="004E5112">
      <w:pPr>
        <w:pStyle w:val="Rob"/>
      </w:pPr>
      <w:r>
        <w:t>Click OK</w:t>
      </w:r>
    </w:p>
    <w:p w14:paraId="02BF5107" w14:textId="77777777" w:rsidR="00A410C5" w:rsidRDefault="00A410C5" w:rsidP="004E5112">
      <w:pPr>
        <w:pStyle w:val="Rob"/>
      </w:pPr>
    </w:p>
    <w:p w14:paraId="02BF5108" w14:textId="77777777" w:rsidR="00A410C5" w:rsidRDefault="00A410C5" w:rsidP="00A410C5">
      <w:pPr>
        <w:pStyle w:val="Rob"/>
        <w:ind w:left="360"/>
        <w:jc w:val="center"/>
      </w:pPr>
      <w:r>
        <w:rPr>
          <w:noProof/>
          <w:lang w:bidi="ta-IN"/>
        </w:rPr>
        <w:drawing>
          <wp:inline distT="0" distB="0" distL="0" distR="0" wp14:anchorId="02BF5192" wp14:editId="02BF5193">
            <wp:extent cx="4429125" cy="3629025"/>
            <wp:effectExtent l="19050" t="0" r="9525" b="0"/>
            <wp:docPr id="2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09" w14:textId="77777777" w:rsidR="00A410C5" w:rsidRDefault="00A410C5" w:rsidP="004E5112">
      <w:pPr>
        <w:pStyle w:val="Rob"/>
      </w:pPr>
    </w:p>
    <w:p w14:paraId="02BF510A" w14:textId="77777777" w:rsidR="00A410C5" w:rsidRDefault="00A410C5" w:rsidP="004E5112">
      <w:pPr>
        <w:pStyle w:val="Rob"/>
      </w:pPr>
      <w:r>
        <w:t>Click Change…</w:t>
      </w:r>
    </w:p>
    <w:p w14:paraId="02BF510B" w14:textId="77777777" w:rsidR="00760C8B" w:rsidRDefault="00760C8B" w:rsidP="004E5112">
      <w:pPr>
        <w:pStyle w:val="Rob"/>
      </w:pPr>
    </w:p>
    <w:p w14:paraId="02BF510C" w14:textId="77777777" w:rsidR="00760C8B" w:rsidRDefault="00760C8B">
      <w:pPr>
        <w:rPr>
          <w:rFonts w:ascii="Verdana" w:hAnsi="Verdana"/>
          <w:sz w:val="24"/>
        </w:rPr>
      </w:pPr>
      <w:r>
        <w:br w:type="page"/>
      </w:r>
    </w:p>
    <w:p w14:paraId="02BF510D" w14:textId="77777777" w:rsidR="00760C8B" w:rsidRDefault="00760C8B" w:rsidP="004E5112">
      <w:pPr>
        <w:pStyle w:val="Rob"/>
      </w:pPr>
    </w:p>
    <w:p w14:paraId="02BF510E" w14:textId="77777777" w:rsidR="00760C8B" w:rsidRDefault="00760C8B" w:rsidP="00760C8B">
      <w:pPr>
        <w:pStyle w:val="Rob"/>
      </w:pPr>
      <w:r>
        <w:t>Paste the Stash repository URL into the URI: field.</w:t>
      </w:r>
    </w:p>
    <w:p w14:paraId="02BF510F" w14:textId="77777777" w:rsidR="00760C8B" w:rsidRDefault="00760C8B" w:rsidP="004E5112">
      <w:pPr>
        <w:pStyle w:val="Rob"/>
      </w:pPr>
    </w:p>
    <w:p w14:paraId="02BF5110" w14:textId="77777777" w:rsidR="00A410C5" w:rsidRDefault="00A410C5" w:rsidP="00A410C5">
      <w:pPr>
        <w:pStyle w:val="Rob"/>
        <w:ind w:left="360"/>
        <w:jc w:val="center"/>
      </w:pPr>
      <w:r>
        <w:rPr>
          <w:noProof/>
          <w:lang w:bidi="ta-IN"/>
        </w:rPr>
        <w:drawing>
          <wp:inline distT="0" distB="0" distL="0" distR="0" wp14:anchorId="02BF5194" wp14:editId="02BF5195">
            <wp:extent cx="4429125" cy="4705350"/>
            <wp:effectExtent l="19050" t="0" r="9525" b="0"/>
            <wp:docPr id="21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470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11" w14:textId="77777777" w:rsidR="00A410C5" w:rsidRDefault="00A410C5" w:rsidP="004E5112">
      <w:pPr>
        <w:pStyle w:val="Rob"/>
      </w:pPr>
    </w:p>
    <w:p w14:paraId="02BF5112" w14:textId="77777777" w:rsidR="00A410C5" w:rsidRDefault="00A410C5" w:rsidP="004E5112">
      <w:pPr>
        <w:pStyle w:val="Rob"/>
      </w:pPr>
      <w:r>
        <w:t>Click Finish</w:t>
      </w:r>
    </w:p>
    <w:p w14:paraId="02BF5113" w14:textId="77777777" w:rsidR="00A410C5" w:rsidRDefault="00A410C5" w:rsidP="004E5112">
      <w:pPr>
        <w:pStyle w:val="Rob"/>
      </w:pPr>
    </w:p>
    <w:p w14:paraId="02BF5114" w14:textId="77777777" w:rsidR="00A410C5" w:rsidRDefault="00A410C5" w:rsidP="00A410C5">
      <w:pPr>
        <w:pStyle w:val="Rob"/>
        <w:ind w:left="360"/>
        <w:jc w:val="center"/>
      </w:pPr>
      <w:r>
        <w:rPr>
          <w:noProof/>
          <w:lang w:bidi="ta-IN"/>
        </w:rPr>
        <w:drawing>
          <wp:inline distT="0" distB="0" distL="0" distR="0" wp14:anchorId="02BF5196" wp14:editId="02BF5197">
            <wp:extent cx="4429125" cy="3629025"/>
            <wp:effectExtent l="19050" t="0" r="9525" b="0"/>
            <wp:docPr id="23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15" w14:textId="77777777" w:rsidR="00A410C5" w:rsidRDefault="00A410C5" w:rsidP="004E5112">
      <w:pPr>
        <w:pStyle w:val="Rob"/>
      </w:pPr>
    </w:p>
    <w:p w14:paraId="02BF5116" w14:textId="77777777" w:rsidR="00A410C5" w:rsidRDefault="00A410C5" w:rsidP="004E5112">
      <w:pPr>
        <w:pStyle w:val="Rob"/>
      </w:pPr>
      <w:r>
        <w:t>Click Advanced…</w:t>
      </w:r>
    </w:p>
    <w:p w14:paraId="02BF5117" w14:textId="77777777" w:rsidR="00A410C5" w:rsidRDefault="00A410C5" w:rsidP="004E5112">
      <w:pPr>
        <w:pStyle w:val="Rob"/>
      </w:pPr>
    </w:p>
    <w:p w14:paraId="02BF5118" w14:textId="77777777" w:rsidR="00760C8B" w:rsidRDefault="00760C8B">
      <w:pPr>
        <w:rPr>
          <w:rFonts w:ascii="Verdana" w:hAnsi="Verdana"/>
          <w:sz w:val="24"/>
        </w:rPr>
      </w:pPr>
      <w:r>
        <w:br w:type="page"/>
      </w:r>
    </w:p>
    <w:p w14:paraId="02BF5119" w14:textId="77777777" w:rsidR="00760C8B" w:rsidRDefault="00760C8B" w:rsidP="004E5112">
      <w:pPr>
        <w:pStyle w:val="Rob"/>
      </w:pPr>
    </w:p>
    <w:p w14:paraId="02BF511A" w14:textId="77777777" w:rsidR="00760C8B" w:rsidRDefault="00760C8B" w:rsidP="00760C8B">
      <w:pPr>
        <w:pStyle w:val="Rob"/>
      </w:pPr>
      <w:r>
        <w:t>Make your Push Ref Specification look similar to below by using the “Add create/update specification” section and the “Add All tags Spec” button.</w:t>
      </w:r>
    </w:p>
    <w:p w14:paraId="02BF511B" w14:textId="77777777" w:rsidR="00760C8B" w:rsidRDefault="00760C8B" w:rsidP="004E5112">
      <w:pPr>
        <w:pStyle w:val="Rob"/>
      </w:pPr>
    </w:p>
    <w:p w14:paraId="02BF511C" w14:textId="77777777" w:rsidR="00A410C5" w:rsidRDefault="00A410C5" w:rsidP="00A410C5">
      <w:pPr>
        <w:pStyle w:val="Rob"/>
        <w:ind w:left="360"/>
        <w:jc w:val="center"/>
      </w:pPr>
      <w:r>
        <w:rPr>
          <w:noProof/>
          <w:lang w:bidi="ta-IN"/>
        </w:rPr>
        <w:drawing>
          <wp:inline distT="0" distB="0" distL="0" distR="0" wp14:anchorId="02BF5198" wp14:editId="02BF5199">
            <wp:extent cx="5295900" cy="5572125"/>
            <wp:effectExtent l="19050" t="0" r="0" b="0"/>
            <wp:docPr id="24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572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1D" w14:textId="77777777" w:rsidR="00A410C5" w:rsidRDefault="00A410C5" w:rsidP="004E5112">
      <w:pPr>
        <w:pStyle w:val="Rob"/>
      </w:pPr>
    </w:p>
    <w:p w14:paraId="02BF511E" w14:textId="77777777" w:rsidR="00A410C5" w:rsidRDefault="00A410C5" w:rsidP="004E5112">
      <w:pPr>
        <w:pStyle w:val="Rob"/>
      </w:pPr>
      <w:r>
        <w:t>Click Finish</w:t>
      </w:r>
    </w:p>
    <w:p w14:paraId="02BF511F" w14:textId="77777777" w:rsidR="00A410C5" w:rsidRDefault="00A410C5" w:rsidP="004E5112">
      <w:pPr>
        <w:pStyle w:val="Rob"/>
      </w:pPr>
    </w:p>
    <w:p w14:paraId="02BF5120" w14:textId="77777777" w:rsidR="00A410C5" w:rsidRDefault="00A410C5" w:rsidP="00A410C5">
      <w:pPr>
        <w:pStyle w:val="Rob"/>
        <w:tabs>
          <w:tab w:val="left" w:pos="825"/>
        </w:tabs>
        <w:ind w:left="360"/>
        <w:jc w:val="center"/>
      </w:pPr>
      <w:r>
        <w:rPr>
          <w:noProof/>
          <w:lang w:bidi="ta-IN"/>
        </w:rPr>
        <w:drawing>
          <wp:inline distT="0" distB="0" distL="0" distR="0" wp14:anchorId="02BF519A" wp14:editId="02BF519B">
            <wp:extent cx="4429125" cy="3629025"/>
            <wp:effectExtent l="19050" t="0" r="9525" b="0"/>
            <wp:docPr id="26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21" w14:textId="77777777" w:rsidR="00A410C5" w:rsidRDefault="00A410C5" w:rsidP="004E5112">
      <w:pPr>
        <w:pStyle w:val="Rob"/>
      </w:pPr>
    </w:p>
    <w:p w14:paraId="02BF5122" w14:textId="77777777" w:rsidR="00A410C5" w:rsidRDefault="004E5112" w:rsidP="004E5112">
      <w:pPr>
        <w:pStyle w:val="Rob"/>
      </w:pPr>
      <w:r>
        <w:t>Click “Save and Push”</w:t>
      </w:r>
    </w:p>
    <w:p w14:paraId="02BF5123" w14:textId="77777777" w:rsidR="00A410C5" w:rsidRDefault="004E5112" w:rsidP="004E5112">
      <w:pPr>
        <w:pStyle w:val="Rob"/>
      </w:pPr>
      <w:r>
        <w:t>Click OK on any dialogs that may appear referring to SSH. This happens when you connect and use your SSH keys for the first time</w:t>
      </w:r>
      <w:r w:rsidR="00760C8B">
        <w:t xml:space="preserve"> with a new remote</w:t>
      </w:r>
      <w:r>
        <w:t>.</w:t>
      </w:r>
    </w:p>
    <w:p w14:paraId="02BF5124" w14:textId="77777777" w:rsidR="004E5112" w:rsidRDefault="004E5112" w:rsidP="004E5112">
      <w:pPr>
        <w:pStyle w:val="Rob"/>
      </w:pPr>
    </w:p>
    <w:p w14:paraId="02BF5125" w14:textId="77777777" w:rsidR="00A410C5" w:rsidRDefault="004E5112" w:rsidP="004E5112">
      <w:pPr>
        <w:pStyle w:val="Rob"/>
        <w:ind w:left="360"/>
        <w:jc w:val="center"/>
      </w:pPr>
      <w:r>
        <w:rPr>
          <w:noProof/>
          <w:lang w:bidi="ta-IN"/>
        </w:rPr>
        <w:drawing>
          <wp:inline distT="0" distB="0" distL="0" distR="0" wp14:anchorId="02BF519C" wp14:editId="02BF519D">
            <wp:extent cx="4591050" cy="4229100"/>
            <wp:effectExtent l="19050" t="0" r="0" b="0"/>
            <wp:docPr id="27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26" w14:textId="77777777" w:rsidR="00A410C5" w:rsidRDefault="00A410C5" w:rsidP="004E5112">
      <w:pPr>
        <w:pStyle w:val="Rob"/>
      </w:pPr>
    </w:p>
    <w:p w14:paraId="02BF5127" w14:textId="77777777" w:rsidR="00A410C5" w:rsidRDefault="004E5112" w:rsidP="004E5112">
      <w:pPr>
        <w:pStyle w:val="Rob"/>
      </w:pPr>
      <w:r>
        <w:t>Click OK</w:t>
      </w:r>
    </w:p>
    <w:p w14:paraId="02BF5128" w14:textId="77777777" w:rsidR="00A410C5" w:rsidRDefault="00A410C5" w:rsidP="004E5112">
      <w:pPr>
        <w:pStyle w:val="Rob"/>
      </w:pPr>
    </w:p>
    <w:p w14:paraId="02BF5129" w14:textId="77777777" w:rsidR="00641260" w:rsidRDefault="00641260" w:rsidP="00641260">
      <w:pPr>
        <w:pStyle w:val="Rob"/>
      </w:pPr>
      <w:r>
        <w:t>Return to Stash and refresh the page. At this point, you should see files, a single commit (initial) and two branches in the dropdown. Return to RAD.</w:t>
      </w:r>
    </w:p>
    <w:p w14:paraId="02BF512A" w14:textId="77777777" w:rsidR="00641260" w:rsidRDefault="00641260" w:rsidP="00641260">
      <w:pPr>
        <w:pStyle w:val="Rob"/>
      </w:pPr>
    </w:p>
    <w:p w14:paraId="02BF512B" w14:textId="77777777" w:rsidR="00641260" w:rsidRDefault="00641260" w:rsidP="004E5112">
      <w:pPr>
        <w:pStyle w:val="Rob"/>
      </w:pPr>
    </w:p>
    <w:p w14:paraId="02BF512C" w14:textId="77777777" w:rsidR="00641260" w:rsidRDefault="00641260">
      <w:pPr>
        <w:rPr>
          <w:rFonts w:ascii="Verdana" w:hAnsi="Verdana"/>
          <w:sz w:val="24"/>
        </w:rPr>
      </w:pPr>
      <w:r>
        <w:br w:type="page"/>
      </w:r>
    </w:p>
    <w:p w14:paraId="02BF512D" w14:textId="77777777" w:rsidR="00641260" w:rsidRDefault="00641260" w:rsidP="004E5112">
      <w:pPr>
        <w:pStyle w:val="Rob"/>
      </w:pPr>
    </w:p>
    <w:p w14:paraId="02BF512E" w14:textId="77777777" w:rsidR="00641260" w:rsidRDefault="00641260" w:rsidP="004E5112">
      <w:pPr>
        <w:pStyle w:val="Rob"/>
      </w:pPr>
      <w:r>
        <w:t>Your Git Repositories view should now look similar to below. Note: the Remote Tracking folder under Branches is still empty. We will now configure Git to track our local master and develop branches to Stash’s remote master and develop branches.</w:t>
      </w:r>
    </w:p>
    <w:p w14:paraId="02BF512F" w14:textId="77777777" w:rsidR="00641260" w:rsidRDefault="00641260" w:rsidP="004E5112">
      <w:pPr>
        <w:pStyle w:val="Rob"/>
      </w:pPr>
    </w:p>
    <w:p w14:paraId="02BF5130" w14:textId="77777777" w:rsidR="004E5112" w:rsidRDefault="004E5112" w:rsidP="004E5112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9E" wp14:editId="02BF519F">
            <wp:extent cx="4191000" cy="3981450"/>
            <wp:effectExtent l="19050" t="0" r="0" b="0"/>
            <wp:docPr id="2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98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31" w14:textId="77777777" w:rsidR="004E5112" w:rsidRDefault="004E5112" w:rsidP="004E5112">
      <w:pPr>
        <w:pStyle w:val="Rob"/>
      </w:pPr>
    </w:p>
    <w:p w14:paraId="02BF5132" w14:textId="77777777" w:rsidR="00052808" w:rsidRDefault="00052808" w:rsidP="003A160F">
      <w:pPr>
        <w:pStyle w:val="Rob"/>
      </w:pPr>
    </w:p>
    <w:p w14:paraId="02BF5133" w14:textId="77777777" w:rsidR="00C066E9" w:rsidRDefault="00C066E9">
      <w:pPr>
        <w:rPr>
          <w:rFonts w:ascii="Verdana" w:hAnsi="Verdana"/>
          <w:sz w:val="24"/>
        </w:rPr>
      </w:pPr>
      <w:r>
        <w:br w:type="page"/>
      </w:r>
    </w:p>
    <w:p w14:paraId="02BF5134" w14:textId="77777777" w:rsidR="00C066E9" w:rsidRDefault="00C066E9" w:rsidP="003A160F">
      <w:pPr>
        <w:pStyle w:val="Rob"/>
      </w:pPr>
    </w:p>
    <w:p w14:paraId="02BF5135" w14:textId="77777777" w:rsidR="00877F72" w:rsidRPr="00877F72" w:rsidRDefault="00641260" w:rsidP="00877F72">
      <w:pPr>
        <w:pStyle w:val="Rob"/>
        <w:spacing w:line="360" w:lineRule="auto"/>
        <w:rPr>
          <w:b/>
        </w:rPr>
      </w:pPr>
      <w:r>
        <w:rPr>
          <w:b/>
        </w:rPr>
        <w:t xml:space="preserve">Setup </w:t>
      </w:r>
      <w:r w:rsidR="00877F72" w:rsidRPr="00877F72">
        <w:rPr>
          <w:b/>
        </w:rPr>
        <w:t>Fetch Configuration:</w:t>
      </w:r>
    </w:p>
    <w:p w14:paraId="02BF5136" w14:textId="77777777" w:rsidR="00C831F2" w:rsidRDefault="00C831F2" w:rsidP="00C831F2">
      <w:pPr>
        <w:pStyle w:val="Rob"/>
        <w:numPr>
          <w:ilvl w:val="0"/>
          <w:numId w:val="13"/>
        </w:numPr>
      </w:pPr>
      <w:r>
        <w:t>In the Git Repository view, expand Remotes, Expand origin</w:t>
      </w:r>
    </w:p>
    <w:p w14:paraId="02BF5137" w14:textId="77777777" w:rsidR="00C831F2" w:rsidRDefault="00C831F2" w:rsidP="00C831F2">
      <w:pPr>
        <w:pStyle w:val="Rob"/>
        <w:numPr>
          <w:ilvl w:val="0"/>
          <w:numId w:val="13"/>
        </w:numPr>
      </w:pPr>
      <w:r>
        <w:t>A green Fetch URL should exist. Right-mouse, Configure Fetch…</w:t>
      </w:r>
    </w:p>
    <w:p w14:paraId="02BF5138" w14:textId="77777777" w:rsidR="00C831F2" w:rsidRDefault="00C831F2" w:rsidP="00C066E9">
      <w:pPr>
        <w:pStyle w:val="Rob"/>
        <w:ind w:left="720"/>
      </w:pPr>
    </w:p>
    <w:p w14:paraId="02BF5139" w14:textId="77777777" w:rsidR="00877F72" w:rsidRDefault="00877F72" w:rsidP="003A160F">
      <w:pPr>
        <w:pStyle w:val="Rob"/>
      </w:pPr>
    </w:p>
    <w:p w14:paraId="02BF513A" w14:textId="77777777" w:rsidR="00641260" w:rsidRDefault="00641260" w:rsidP="00641260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A0" wp14:editId="02BF51A1">
            <wp:extent cx="4619625" cy="3590925"/>
            <wp:effectExtent l="1905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3B" w14:textId="77777777" w:rsidR="00641260" w:rsidRDefault="00641260" w:rsidP="003A160F">
      <w:pPr>
        <w:pStyle w:val="Rob"/>
      </w:pPr>
    </w:p>
    <w:p w14:paraId="02BF513C" w14:textId="77777777" w:rsidR="00641260" w:rsidRDefault="00641260" w:rsidP="003A160F">
      <w:pPr>
        <w:pStyle w:val="Rob"/>
      </w:pPr>
      <w:r>
        <w:t>Click Advanced…</w:t>
      </w:r>
    </w:p>
    <w:p w14:paraId="02BF513D" w14:textId="77777777" w:rsidR="00641260" w:rsidRDefault="00641260" w:rsidP="003A160F">
      <w:pPr>
        <w:pStyle w:val="Rob"/>
      </w:pPr>
    </w:p>
    <w:p w14:paraId="02BF513E" w14:textId="77777777" w:rsidR="00641260" w:rsidRDefault="00641260">
      <w:pPr>
        <w:rPr>
          <w:rFonts w:ascii="Verdana" w:hAnsi="Verdana"/>
          <w:sz w:val="24"/>
        </w:rPr>
      </w:pPr>
      <w:r>
        <w:br w:type="page"/>
      </w:r>
    </w:p>
    <w:p w14:paraId="02BF513F" w14:textId="77777777" w:rsidR="00641260" w:rsidRDefault="00641260" w:rsidP="003A160F">
      <w:pPr>
        <w:pStyle w:val="Rob"/>
      </w:pPr>
    </w:p>
    <w:p w14:paraId="02BF5140" w14:textId="77777777" w:rsidR="00641260" w:rsidRDefault="00641260" w:rsidP="003A160F">
      <w:pPr>
        <w:pStyle w:val="Rob"/>
      </w:pPr>
      <w:r>
        <w:t xml:space="preserve">Make your Fetch Ref Specification look similar to below by using the “Add All </w:t>
      </w:r>
      <w:r w:rsidR="004867E8">
        <w:t>Branches Spec” and “Add All tags Spec” buttons.</w:t>
      </w:r>
    </w:p>
    <w:p w14:paraId="02BF5141" w14:textId="77777777" w:rsidR="00641260" w:rsidRDefault="00641260" w:rsidP="003A160F">
      <w:pPr>
        <w:pStyle w:val="Rob"/>
      </w:pPr>
    </w:p>
    <w:p w14:paraId="02BF5142" w14:textId="77777777" w:rsidR="00641260" w:rsidRDefault="00641260" w:rsidP="003A160F">
      <w:pPr>
        <w:pStyle w:val="Rob"/>
      </w:pPr>
      <w:r>
        <w:rPr>
          <w:noProof/>
          <w:lang w:bidi="ta-IN"/>
        </w:rPr>
        <w:drawing>
          <wp:inline distT="0" distB="0" distL="0" distR="0" wp14:anchorId="02BF51A2" wp14:editId="02BF51A3">
            <wp:extent cx="5143500" cy="5715000"/>
            <wp:effectExtent l="19050" t="0" r="0" b="0"/>
            <wp:docPr id="30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43" w14:textId="77777777" w:rsidR="00641260" w:rsidRDefault="00641260" w:rsidP="003A160F">
      <w:pPr>
        <w:pStyle w:val="Rob"/>
      </w:pPr>
    </w:p>
    <w:p w14:paraId="02BF5144" w14:textId="77777777" w:rsidR="00641260" w:rsidRDefault="004867E8" w:rsidP="003A160F">
      <w:pPr>
        <w:pStyle w:val="Rob"/>
      </w:pPr>
      <w:r>
        <w:t>Click Finish</w:t>
      </w:r>
    </w:p>
    <w:p w14:paraId="02BF5145" w14:textId="77777777" w:rsidR="00641260" w:rsidRDefault="00641260" w:rsidP="003A160F">
      <w:pPr>
        <w:pStyle w:val="Rob"/>
      </w:pPr>
    </w:p>
    <w:p w14:paraId="02BF5146" w14:textId="77777777" w:rsidR="00641260" w:rsidRDefault="004867E8" w:rsidP="004867E8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A4" wp14:editId="02BF51A5">
            <wp:extent cx="4619625" cy="3590925"/>
            <wp:effectExtent l="19050" t="0" r="952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47" w14:textId="77777777" w:rsidR="00641260" w:rsidRDefault="00641260" w:rsidP="003A160F">
      <w:pPr>
        <w:pStyle w:val="Rob"/>
      </w:pPr>
    </w:p>
    <w:p w14:paraId="02BF5148" w14:textId="77777777" w:rsidR="00641260" w:rsidRDefault="004867E8" w:rsidP="003A160F">
      <w:pPr>
        <w:pStyle w:val="Rob"/>
      </w:pPr>
      <w:r>
        <w:t>Click “Save and Fetch”</w:t>
      </w:r>
    </w:p>
    <w:p w14:paraId="02BF5149" w14:textId="77777777" w:rsidR="00641260" w:rsidRDefault="00641260" w:rsidP="003A160F">
      <w:pPr>
        <w:pStyle w:val="Rob"/>
      </w:pPr>
    </w:p>
    <w:p w14:paraId="02BF514A" w14:textId="77777777" w:rsidR="00641260" w:rsidRDefault="004867E8" w:rsidP="004867E8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A6" wp14:editId="02BF51A7">
            <wp:extent cx="4095750" cy="2057400"/>
            <wp:effectExtent l="1905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4B" w14:textId="77777777" w:rsidR="00641260" w:rsidRDefault="00641260" w:rsidP="003A160F">
      <w:pPr>
        <w:pStyle w:val="Rob"/>
      </w:pPr>
    </w:p>
    <w:p w14:paraId="02BF514C" w14:textId="77777777" w:rsidR="00641260" w:rsidRDefault="004867E8" w:rsidP="003A160F">
      <w:pPr>
        <w:pStyle w:val="Rob"/>
      </w:pPr>
      <w:r>
        <w:t xml:space="preserve">Your Git </w:t>
      </w:r>
      <w:r w:rsidR="00875D83">
        <w:t>R</w:t>
      </w:r>
      <w:r>
        <w:t>epositories view should now look similar to below:</w:t>
      </w:r>
    </w:p>
    <w:p w14:paraId="02BF514D" w14:textId="77777777" w:rsidR="004867E8" w:rsidRDefault="004867E8" w:rsidP="003A160F">
      <w:pPr>
        <w:pStyle w:val="Rob"/>
      </w:pPr>
    </w:p>
    <w:p w14:paraId="02BF514E" w14:textId="77777777" w:rsidR="004867E8" w:rsidRDefault="004867E8" w:rsidP="004867E8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A8" wp14:editId="02BF51A9">
            <wp:extent cx="4181475" cy="4486275"/>
            <wp:effectExtent l="1905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4486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4F" w14:textId="77777777" w:rsidR="004867E8" w:rsidRDefault="004867E8" w:rsidP="003A160F">
      <w:pPr>
        <w:pStyle w:val="Rob"/>
      </w:pPr>
    </w:p>
    <w:p w14:paraId="02BF5150" w14:textId="77777777" w:rsidR="00DC2268" w:rsidRDefault="00DC2268">
      <w:pPr>
        <w:rPr>
          <w:rFonts w:ascii="Verdana" w:hAnsi="Verdana"/>
          <w:sz w:val="24"/>
        </w:rPr>
      </w:pPr>
      <w:r>
        <w:br w:type="page"/>
      </w:r>
    </w:p>
    <w:p w14:paraId="02BF5151" w14:textId="77777777" w:rsidR="00875D83" w:rsidRPr="00877F72" w:rsidRDefault="00875D83" w:rsidP="00875D83">
      <w:pPr>
        <w:pStyle w:val="Rob"/>
        <w:spacing w:line="360" w:lineRule="auto"/>
        <w:rPr>
          <w:b/>
        </w:rPr>
      </w:pPr>
      <w:r>
        <w:rPr>
          <w:b/>
        </w:rPr>
        <w:t>Prepare each branch for Pull</w:t>
      </w:r>
      <w:r w:rsidRPr="00877F72">
        <w:rPr>
          <w:b/>
        </w:rPr>
        <w:t>:</w:t>
      </w:r>
    </w:p>
    <w:p w14:paraId="02BF5152" w14:textId="77777777" w:rsidR="00875D83" w:rsidRDefault="00875D83" w:rsidP="00875D83">
      <w:pPr>
        <w:pStyle w:val="Rob"/>
        <w:numPr>
          <w:ilvl w:val="0"/>
          <w:numId w:val="13"/>
        </w:numPr>
      </w:pPr>
      <w:r>
        <w:t xml:space="preserve">In the Git Repository view, expand </w:t>
      </w:r>
      <w:r w:rsidR="00DC2268">
        <w:t>Branches</w:t>
      </w:r>
      <w:r>
        <w:t xml:space="preserve">, </w:t>
      </w:r>
      <w:r w:rsidR="00DC2268">
        <w:t xml:space="preserve">Local, </w:t>
      </w:r>
      <w:r>
        <w:t>Right-mouse</w:t>
      </w:r>
      <w:r w:rsidR="00DC2268">
        <w:t xml:space="preserve"> on the master branch</w:t>
      </w:r>
      <w:r>
        <w:t xml:space="preserve">, Configure </w:t>
      </w:r>
      <w:r w:rsidR="00DC2268">
        <w:t>Branch</w:t>
      </w:r>
      <w:r>
        <w:t>…</w:t>
      </w:r>
    </w:p>
    <w:p w14:paraId="02BF5153" w14:textId="77777777" w:rsidR="00875D83" w:rsidRDefault="00DC2268" w:rsidP="00875D83">
      <w:pPr>
        <w:pStyle w:val="Rob"/>
        <w:numPr>
          <w:ilvl w:val="0"/>
          <w:numId w:val="13"/>
        </w:numPr>
      </w:pPr>
      <w:r>
        <w:t>Make your Git Branch Configuration</w:t>
      </w:r>
      <w:r w:rsidR="00875D83">
        <w:t xml:space="preserve"> look exactly </w:t>
      </w:r>
      <w:r>
        <w:t>as below</w:t>
      </w:r>
      <w:r w:rsidR="00875D83">
        <w:t>.</w:t>
      </w:r>
    </w:p>
    <w:p w14:paraId="02BF5154" w14:textId="77777777" w:rsidR="00875D83" w:rsidRDefault="00875D83" w:rsidP="00875D83">
      <w:pPr>
        <w:pStyle w:val="Rob"/>
      </w:pPr>
    </w:p>
    <w:p w14:paraId="02BF5155" w14:textId="77777777" w:rsidR="004867E8" w:rsidRDefault="00875D83" w:rsidP="00875D83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AA" wp14:editId="02BF51AB">
            <wp:extent cx="4210050" cy="2362200"/>
            <wp:effectExtent l="19050" t="0" r="0" b="0"/>
            <wp:docPr id="3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56" w14:textId="77777777" w:rsidR="004867E8" w:rsidRDefault="004867E8" w:rsidP="003A160F">
      <w:pPr>
        <w:pStyle w:val="Rob"/>
      </w:pPr>
    </w:p>
    <w:p w14:paraId="02BF5157" w14:textId="77777777" w:rsidR="004867E8" w:rsidRDefault="00875D83" w:rsidP="003A160F">
      <w:pPr>
        <w:pStyle w:val="Rob"/>
      </w:pPr>
      <w:r>
        <w:t>Click OK</w:t>
      </w:r>
    </w:p>
    <w:p w14:paraId="02BF5158" w14:textId="77777777" w:rsidR="00C066E9" w:rsidRDefault="00C066E9" w:rsidP="003A160F">
      <w:pPr>
        <w:pStyle w:val="Rob"/>
      </w:pPr>
    </w:p>
    <w:p w14:paraId="02BF5159" w14:textId="77777777" w:rsidR="00C066E9" w:rsidRDefault="00C066E9" w:rsidP="003A160F">
      <w:pPr>
        <w:pStyle w:val="Rob"/>
      </w:pPr>
      <w:r>
        <w:t>Do the same for the develop branch</w:t>
      </w:r>
    </w:p>
    <w:p w14:paraId="02BF515A" w14:textId="77777777" w:rsidR="00C066E9" w:rsidRDefault="00C066E9" w:rsidP="003A160F">
      <w:pPr>
        <w:pStyle w:val="Rob"/>
      </w:pPr>
    </w:p>
    <w:p w14:paraId="02BF515B" w14:textId="77777777" w:rsidR="00C066E9" w:rsidRDefault="00C066E9" w:rsidP="00C066E9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AC" wp14:editId="02BF51AD">
            <wp:extent cx="4210050" cy="2362200"/>
            <wp:effectExtent l="19050" t="0" r="0" b="0"/>
            <wp:docPr id="35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5C" w14:textId="77777777" w:rsidR="00C066E9" w:rsidRDefault="00C066E9" w:rsidP="003A160F">
      <w:pPr>
        <w:pStyle w:val="Rob"/>
      </w:pPr>
    </w:p>
    <w:p w14:paraId="02BF515D" w14:textId="77777777" w:rsidR="00C066E9" w:rsidRDefault="00C066E9" w:rsidP="00C066E9">
      <w:pPr>
        <w:pStyle w:val="Rob"/>
      </w:pPr>
      <w:r>
        <w:t>Click OK</w:t>
      </w:r>
    </w:p>
    <w:p w14:paraId="02BF515E" w14:textId="77777777" w:rsidR="00C066E9" w:rsidRDefault="00C066E9" w:rsidP="003A160F">
      <w:pPr>
        <w:pStyle w:val="Rob"/>
      </w:pPr>
    </w:p>
    <w:p w14:paraId="02BF515F" w14:textId="77777777" w:rsidR="00C066E9" w:rsidRDefault="00C066E9">
      <w:pPr>
        <w:rPr>
          <w:rFonts w:ascii="Verdana" w:hAnsi="Verdana"/>
          <w:sz w:val="24"/>
        </w:rPr>
      </w:pPr>
      <w:r>
        <w:br w:type="page"/>
      </w:r>
    </w:p>
    <w:p w14:paraId="02BF5160" w14:textId="77777777" w:rsidR="00C066E9" w:rsidRDefault="00C066E9" w:rsidP="003A160F">
      <w:pPr>
        <w:pStyle w:val="Rob"/>
      </w:pPr>
    </w:p>
    <w:p w14:paraId="02BF5161" w14:textId="77777777" w:rsidR="00C066E9" w:rsidRPr="00877F72" w:rsidRDefault="00C066E9" w:rsidP="00C066E9">
      <w:pPr>
        <w:pStyle w:val="Rob"/>
        <w:spacing w:line="360" w:lineRule="auto"/>
        <w:rPr>
          <w:b/>
        </w:rPr>
      </w:pPr>
      <w:r>
        <w:rPr>
          <w:b/>
        </w:rPr>
        <w:t>Verify “Pull” is configured correctly</w:t>
      </w:r>
      <w:r w:rsidRPr="00877F72">
        <w:rPr>
          <w:b/>
        </w:rPr>
        <w:t>:</w:t>
      </w:r>
    </w:p>
    <w:p w14:paraId="02BF5162" w14:textId="77777777" w:rsidR="00DC2268" w:rsidRDefault="00DC2268" w:rsidP="00C066E9">
      <w:pPr>
        <w:pStyle w:val="Rob"/>
        <w:numPr>
          <w:ilvl w:val="0"/>
          <w:numId w:val="13"/>
        </w:numPr>
      </w:pPr>
      <w:r>
        <w:t>The Pull process works at the Repo level and only fetches and merges the currently checked out branch.</w:t>
      </w:r>
    </w:p>
    <w:p w14:paraId="02BF5163" w14:textId="77777777" w:rsidR="00DC2268" w:rsidRDefault="00C066E9" w:rsidP="00C066E9">
      <w:pPr>
        <w:pStyle w:val="Rob"/>
        <w:numPr>
          <w:ilvl w:val="0"/>
          <w:numId w:val="13"/>
        </w:numPr>
      </w:pPr>
      <w:r>
        <w:t>In the Git Repository view,</w:t>
      </w:r>
      <w:r w:rsidR="00DC2268">
        <w:t>&gt;</w:t>
      </w:r>
    </w:p>
    <w:p w14:paraId="02BF5164" w14:textId="77777777" w:rsidR="00C066E9" w:rsidRDefault="00C066E9" w:rsidP="00C066E9">
      <w:pPr>
        <w:pStyle w:val="Rob"/>
        <w:numPr>
          <w:ilvl w:val="0"/>
          <w:numId w:val="13"/>
        </w:numPr>
      </w:pPr>
      <w:r>
        <w:t>Right-mouse on the Repo (top level folder), &gt; Pull</w:t>
      </w:r>
    </w:p>
    <w:p w14:paraId="02BF5165" w14:textId="77777777" w:rsidR="00C066E9" w:rsidRDefault="00C066E9" w:rsidP="003A160F">
      <w:pPr>
        <w:pStyle w:val="Rob"/>
      </w:pPr>
    </w:p>
    <w:p w14:paraId="02BF5166" w14:textId="77777777" w:rsidR="00C066E9" w:rsidRDefault="00C066E9" w:rsidP="003A160F">
      <w:pPr>
        <w:pStyle w:val="Rob"/>
      </w:pPr>
      <w:r>
        <w:t xml:space="preserve">You should see a dialog similar to below. Since there are no changes on the remote compared to locally, </w:t>
      </w:r>
      <w:r w:rsidR="00DC2268">
        <w:t>The “</w:t>
      </w:r>
      <w:r>
        <w:t>Pull</w:t>
      </w:r>
      <w:r w:rsidR="00DC2268">
        <w:t xml:space="preserve"> Result”</w:t>
      </w:r>
      <w:r>
        <w:t xml:space="preserve"> </w:t>
      </w:r>
      <w:r w:rsidR="00DC2268">
        <w:t xml:space="preserve">dialog </w:t>
      </w:r>
      <w:r>
        <w:t>reports that everything is up-to-date.</w:t>
      </w:r>
    </w:p>
    <w:p w14:paraId="02BF5167" w14:textId="77777777" w:rsidR="00C066E9" w:rsidRDefault="00C066E9" w:rsidP="003A160F">
      <w:pPr>
        <w:pStyle w:val="Rob"/>
      </w:pPr>
    </w:p>
    <w:p w14:paraId="02BF5168" w14:textId="77777777" w:rsidR="004867E8" w:rsidRDefault="00C066E9" w:rsidP="00875D83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2BF51AE" wp14:editId="02BF51AF">
            <wp:extent cx="3676650" cy="1628775"/>
            <wp:effectExtent l="19050" t="0" r="0" b="0"/>
            <wp:docPr id="33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5169" w14:textId="77777777" w:rsidR="004867E8" w:rsidRDefault="004867E8" w:rsidP="003A160F">
      <w:pPr>
        <w:pStyle w:val="Rob"/>
      </w:pPr>
    </w:p>
    <w:p w14:paraId="02BF516A" w14:textId="77777777" w:rsidR="00641260" w:rsidRDefault="00641260" w:rsidP="003A160F">
      <w:pPr>
        <w:pStyle w:val="Rob"/>
      </w:pPr>
    </w:p>
    <w:p w14:paraId="02BF516B" w14:textId="77777777" w:rsidR="00455B35" w:rsidRPr="00455B35" w:rsidRDefault="00455B35" w:rsidP="00455B35">
      <w:pPr>
        <w:pStyle w:val="Rob"/>
        <w:spacing w:line="360" w:lineRule="auto"/>
        <w:rPr>
          <w:b/>
        </w:rPr>
      </w:pPr>
      <w:r w:rsidRPr="00455B35">
        <w:rPr>
          <w:b/>
        </w:rPr>
        <w:t>Stash:</w:t>
      </w:r>
    </w:p>
    <w:p w14:paraId="02BF516C" w14:textId="77777777" w:rsidR="00455B35" w:rsidRDefault="00E3250E" w:rsidP="003A160F">
      <w:pPr>
        <w:pStyle w:val="Rob"/>
      </w:pPr>
      <w:r>
        <w:t>Go back to Stash and refresh the repository page.</w:t>
      </w:r>
    </w:p>
    <w:p w14:paraId="02BF516D" w14:textId="77777777" w:rsidR="00137DA7" w:rsidRDefault="00137DA7" w:rsidP="00137DA7">
      <w:pPr>
        <w:pStyle w:val="Rob"/>
        <w:numPr>
          <w:ilvl w:val="0"/>
          <w:numId w:val="14"/>
        </w:numPr>
      </w:pPr>
      <w:r>
        <w:t>Under Files,</w:t>
      </w:r>
    </w:p>
    <w:p w14:paraId="02BF516E" w14:textId="77777777" w:rsidR="00137DA7" w:rsidRDefault="00137DA7" w:rsidP="00137DA7">
      <w:pPr>
        <w:pStyle w:val="Rob"/>
        <w:numPr>
          <w:ilvl w:val="1"/>
          <w:numId w:val="14"/>
        </w:numPr>
      </w:pPr>
      <w:r>
        <w:t>Branch drop-down with both master and develop.</w:t>
      </w:r>
    </w:p>
    <w:p w14:paraId="02BF516F" w14:textId="77777777" w:rsidR="00137DA7" w:rsidRDefault="00137DA7" w:rsidP="00137DA7">
      <w:pPr>
        <w:pStyle w:val="Rob"/>
        <w:numPr>
          <w:ilvl w:val="1"/>
          <w:numId w:val="14"/>
        </w:numPr>
      </w:pPr>
      <w:r>
        <w:t>Folder structure representing your projects.</w:t>
      </w:r>
    </w:p>
    <w:p w14:paraId="02BF5170" w14:textId="77777777" w:rsidR="00123727" w:rsidRDefault="00137DA7" w:rsidP="00137DA7">
      <w:pPr>
        <w:pStyle w:val="Rob"/>
        <w:numPr>
          <w:ilvl w:val="0"/>
          <w:numId w:val="14"/>
        </w:numPr>
      </w:pPr>
      <w:r>
        <w:t>Under Commits,</w:t>
      </w:r>
    </w:p>
    <w:p w14:paraId="02BF5171" w14:textId="77777777" w:rsidR="00137DA7" w:rsidRDefault="00137DA7" w:rsidP="00137DA7">
      <w:pPr>
        <w:pStyle w:val="Rob"/>
        <w:numPr>
          <w:ilvl w:val="1"/>
          <w:numId w:val="14"/>
        </w:numPr>
      </w:pPr>
      <w:r>
        <w:t>Author, commit SHA</w:t>
      </w:r>
      <w:r w:rsidR="005E77A0">
        <w:t>,</w:t>
      </w:r>
      <w:r>
        <w:t xml:space="preserve"> commit message</w:t>
      </w:r>
      <w:r w:rsidR="005E77A0">
        <w:t xml:space="preserve"> and commit date.</w:t>
      </w:r>
    </w:p>
    <w:p w14:paraId="02BF5172" w14:textId="77777777" w:rsidR="00123727" w:rsidRDefault="00123727" w:rsidP="003A160F">
      <w:pPr>
        <w:pStyle w:val="Rob"/>
      </w:pPr>
    </w:p>
    <w:p w14:paraId="02BF5173" w14:textId="77777777" w:rsidR="00D47455" w:rsidRDefault="00D47455">
      <w:pPr>
        <w:rPr>
          <w:rFonts w:ascii="Verdana" w:hAnsi="Verdana"/>
          <w:sz w:val="24"/>
        </w:rPr>
      </w:pPr>
    </w:p>
    <w:p w14:paraId="02BF5174" w14:textId="77777777" w:rsidR="00123727" w:rsidRPr="00D47455" w:rsidRDefault="00D47455" w:rsidP="00D47455">
      <w:pPr>
        <w:pStyle w:val="Rob"/>
        <w:spacing w:line="360" w:lineRule="auto"/>
        <w:rPr>
          <w:b/>
        </w:rPr>
      </w:pPr>
      <w:r w:rsidRPr="00D47455">
        <w:rPr>
          <w:b/>
        </w:rPr>
        <w:t>Other Considerations:</w:t>
      </w:r>
    </w:p>
    <w:p w14:paraId="02BF5175" w14:textId="77777777" w:rsidR="00D47455" w:rsidRDefault="008968D2" w:rsidP="00D47455">
      <w:pPr>
        <w:pStyle w:val="Rob"/>
        <w:numPr>
          <w:ilvl w:val="0"/>
          <w:numId w:val="15"/>
        </w:numPr>
      </w:pPr>
      <w:r>
        <w:rPr>
          <w:u w:val="single"/>
        </w:rPr>
        <w:t>If y</w:t>
      </w:r>
      <w:r w:rsidR="00D47455" w:rsidRPr="00D47455">
        <w:rPr>
          <w:u w:val="single"/>
        </w:rPr>
        <w:t>ou added a new Eclipse project into your workspace.</w:t>
      </w:r>
      <w:r w:rsidR="00D47455">
        <w:t xml:space="preserve"> The project is known to RAD (compiles, tests, etc), but Git has no knowledge of it. Follow the procedures above starting with Team&gt; Share projects…</w:t>
      </w:r>
    </w:p>
    <w:p w14:paraId="02BF5176" w14:textId="77777777" w:rsidR="00D47455" w:rsidRDefault="00D47455" w:rsidP="003A160F">
      <w:pPr>
        <w:pStyle w:val="Rob"/>
      </w:pPr>
    </w:p>
    <w:p w14:paraId="02BF5177" w14:textId="77777777" w:rsidR="00D47455" w:rsidRDefault="00D47455" w:rsidP="003A160F">
      <w:pPr>
        <w:pStyle w:val="Rob"/>
      </w:pPr>
    </w:p>
    <w:sectPr w:rsidR="00D47455" w:rsidSect="00EF1199">
      <w:headerReference w:type="default" r:id="rId38"/>
      <w:foot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BF51B2" w14:textId="77777777" w:rsidR="0029531B" w:rsidRDefault="0029531B" w:rsidP="00C9683A">
      <w:pPr>
        <w:spacing w:after="0" w:line="240" w:lineRule="auto"/>
      </w:pPr>
      <w:r>
        <w:separator/>
      </w:r>
    </w:p>
  </w:endnote>
  <w:endnote w:type="continuationSeparator" w:id="0">
    <w:p w14:paraId="02BF51B3" w14:textId="77777777" w:rsidR="0029531B" w:rsidRDefault="0029531B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02BF51B5" w14:textId="77777777" w:rsidR="00C066E9" w:rsidRDefault="00A170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BF51B6" w14:textId="77777777" w:rsidR="00C066E9" w:rsidRDefault="00C066E9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BF51B0" w14:textId="77777777" w:rsidR="0029531B" w:rsidRDefault="0029531B" w:rsidP="00C9683A">
      <w:pPr>
        <w:spacing w:after="0" w:line="240" w:lineRule="auto"/>
      </w:pPr>
      <w:r>
        <w:separator/>
      </w:r>
    </w:p>
  </w:footnote>
  <w:footnote w:type="continuationSeparator" w:id="0">
    <w:p w14:paraId="02BF51B1" w14:textId="77777777" w:rsidR="0029531B" w:rsidRDefault="0029531B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BF51B4" w14:textId="77777777" w:rsidR="00C066E9" w:rsidRPr="003A160F" w:rsidRDefault="00C066E9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>Putting RAD projects into Gi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8312A"/>
    <w:multiLevelType w:val="hybridMultilevel"/>
    <w:tmpl w:val="CC7C2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E2CD2"/>
    <w:multiLevelType w:val="hybridMultilevel"/>
    <w:tmpl w:val="57F27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C4315"/>
    <w:multiLevelType w:val="hybridMultilevel"/>
    <w:tmpl w:val="7E888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14989"/>
    <w:multiLevelType w:val="hybridMultilevel"/>
    <w:tmpl w:val="ACA25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5353C"/>
    <w:multiLevelType w:val="hybridMultilevel"/>
    <w:tmpl w:val="EFAEA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616DB"/>
    <w:multiLevelType w:val="hybridMultilevel"/>
    <w:tmpl w:val="0E681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26D70"/>
    <w:multiLevelType w:val="hybridMultilevel"/>
    <w:tmpl w:val="81CE3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642083"/>
    <w:multiLevelType w:val="hybridMultilevel"/>
    <w:tmpl w:val="B71A0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393BA6"/>
    <w:multiLevelType w:val="hybridMultilevel"/>
    <w:tmpl w:val="20BE5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3E3FBF"/>
    <w:multiLevelType w:val="hybridMultilevel"/>
    <w:tmpl w:val="6AB4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13"/>
  </w:num>
  <w:num w:numId="4">
    <w:abstractNumId w:val="3"/>
  </w:num>
  <w:num w:numId="5">
    <w:abstractNumId w:val="11"/>
  </w:num>
  <w:num w:numId="6">
    <w:abstractNumId w:val="10"/>
  </w:num>
  <w:num w:numId="7">
    <w:abstractNumId w:val="6"/>
  </w:num>
  <w:num w:numId="8">
    <w:abstractNumId w:val="12"/>
  </w:num>
  <w:num w:numId="9">
    <w:abstractNumId w:val="9"/>
  </w:num>
  <w:num w:numId="10">
    <w:abstractNumId w:val="7"/>
  </w:num>
  <w:num w:numId="11">
    <w:abstractNumId w:val="8"/>
  </w:num>
  <w:num w:numId="12">
    <w:abstractNumId w:val="1"/>
  </w:num>
  <w:num w:numId="13">
    <w:abstractNumId w:val="5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QxMjQ3NDA1NjFV0lEKTi0uzszPAykwrAUAXtN/eSwAAAA="/>
  </w:docVars>
  <w:rsids>
    <w:rsidRoot w:val="00C9683A"/>
    <w:rsid w:val="0002305C"/>
    <w:rsid w:val="00045CE8"/>
    <w:rsid w:val="00052808"/>
    <w:rsid w:val="00063D75"/>
    <w:rsid w:val="00123323"/>
    <w:rsid w:val="00123727"/>
    <w:rsid w:val="00130D6D"/>
    <w:rsid w:val="00137DA7"/>
    <w:rsid w:val="00147539"/>
    <w:rsid w:val="00175131"/>
    <w:rsid w:val="00185E15"/>
    <w:rsid w:val="00190908"/>
    <w:rsid w:val="00192D87"/>
    <w:rsid w:val="00197BC9"/>
    <w:rsid w:val="001C796C"/>
    <w:rsid w:val="002378C8"/>
    <w:rsid w:val="002575C6"/>
    <w:rsid w:val="0027550C"/>
    <w:rsid w:val="00290F79"/>
    <w:rsid w:val="0029531B"/>
    <w:rsid w:val="002B0999"/>
    <w:rsid w:val="00310E9B"/>
    <w:rsid w:val="003116E4"/>
    <w:rsid w:val="003161AF"/>
    <w:rsid w:val="0036091E"/>
    <w:rsid w:val="00365504"/>
    <w:rsid w:val="00366EF4"/>
    <w:rsid w:val="00374744"/>
    <w:rsid w:val="00383031"/>
    <w:rsid w:val="003A160F"/>
    <w:rsid w:val="003B1E81"/>
    <w:rsid w:val="00421DD8"/>
    <w:rsid w:val="00437F2A"/>
    <w:rsid w:val="00455B35"/>
    <w:rsid w:val="0046015C"/>
    <w:rsid w:val="004741EF"/>
    <w:rsid w:val="004867E8"/>
    <w:rsid w:val="004A0E1F"/>
    <w:rsid w:val="004C3461"/>
    <w:rsid w:val="004C572E"/>
    <w:rsid w:val="004E5112"/>
    <w:rsid w:val="004F591A"/>
    <w:rsid w:val="0050779F"/>
    <w:rsid w:val="00541B4B"/>
    <w:rsid w:val="005557C4"/>
    <w:rsid w:val="00576127"/>
    <w:rsid w:val="005830E0"/>
    <w:rsid w:val="005A1B9F"/>
    <w:rsid w:val="005D030E"/>
    <w:rsid w:val="005D07FB"/>
    <w:rsid w:val="005E0A09"/>
    <w:rsid w:val="005E77A0"/>
    <w:rsid w:val="005F1BE7"/>
    <w:rsid w:val="005F50B4"/>
    <w:rsid w:val="00641260"/>
    <w:rsid w:val="006577DE"/>
    <w:rsid w:val="00695945"/>
    <w:rsid w:val="006972D2"/>
    <w:rsid w:val="006B1DC7"/>
    <w:rsid w:val="006B79DD"/>
    <w:rsid w:val="006F474A"/>
    <w:rsid w:val="00707AA9"/>
    <w:rsid w:val="007151E3"/>
    <w:rsid w:val="00760C8B"/>
    <w:rsid w:val="00772A0D"/>
    <w:rsid w:val="007C2ECF"/>
    <w:rsid w:val="008425EE"/>
    <w:rsid w:val="00846BF7"/>
    <w:rsid w:val="00846C7B"/>
    <w:rsid w:val="00875D83"/>
    <w:rsid w:val="00877F72"/>
    <w:rsid w:val="008968D2"/>
    <w:rsid w:val="0091777C"/>
    <w:rsid w:val="0094325F"/>
    <w:rsid w:val="00996043"/>
    <w:rsid w:val="009B4150"/>
    <w:rsid w:val="009E603A"/>
    <w:rsid w:val="00A1706C"/>
    <w:rsid w:val="00A23DBD"/>
    <w:rsid w:val="00A410C5"/>
    <w:rsid w:val="00A46AD0"/>
    <w:rsid w:val="00A6751E"/>
    <w:rsid w:val="00A73D05"/>
    <w:rsid w:val="00A754F9"/>
    <w:rsid w:val="00A86043"/>
    <w:rsid w:val="00B05C76"/>
    <w:rsid w:val="00B07C76"/>
    <w:rsid w:val="00B42F90"/>
    <w:rsid w:val="00B463B3"/>
    <w:rsid w:val="00B53DC2"/>
    <w:rsid w:val="00B946AC"/>
    <w:rsid w:val="00BB0E1A"/>
    <w:rsid w:val="00BB5383"/>
    <w:rsid w:val="00BE6A49"/>
    <w:rsid w:val="00C03408"/>
    <w:rsid w:val="00C066E9"/>
    <w:rsid w:val="00C7622D"/>
    <w:rsid w:val="00C831F2"/>
    <w:rsid w:val="00C832DC"/>
    <w:rsid w:val="00C91CC4"/>
    <w:rsid w:val="00C9683A"/>
    <w:rsid w:val="00CA581C"/>
    <w:rsid w:val="00CE6A0A"/>
    <w:rsid w:val="00D060A1"/>
    <w:rsid w:val="00D2395E"/>
    <w:rsid w:val="00D30C37"/>
    <w:rsid w:val="00D47455"/>
    <w:rsid w:val="00D67432"/>
    <w:rsid w:val="00DC2268"/>
    <w:rsid w:val="00E115AF"/>
    <w:rsid w:val="00E248C5"/>
    <w:rsid w:val="00E3250E"/>
    <w:rsid w:val="00E52F43"/>
    <w:rsid w:val="00EB3B02"/>
    <w:rsid w:val="00ED7164"/>
    <w:rsid w:val="00EF1199"/>
    <w:rsid w:val="00F34EB3"/>
    <w:rsid w:val="00F77123"/>
    <w:rsid w:val="00FA5193"/>
    <w:rsid w:val="00FE42F4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F5095"/>
  <w15:docId w15:val="{D7BEF2A6-43F8-4D86-B52D-28AA699E4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030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5CAD91-B982-4E61-A2B6-AA7F055598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71C0B8D0-008D-436B-9161-8D8B04458AA3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7E715A9-10FE-4CB4-9088-90F73F71A7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2</TotalTime>
  <Pages>24</Pages>
  <Words>1007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6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40</cp:revision>
  <dcterms:created xsi:type="dcterms:W3CDTF">2013-01-04T13:41:00Z</dcterms:created>
  <dcterms:modified xsi:type="dcterms:W3CDTF">2016-11-11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